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30CEBF" w14:textId="5124DE2C" w:rsidR="00B31913" w:rsidRDefault="00552C91">
      <w:pPr>
        <w:pStyle w:val="Heading1"/>
        <w:spacing w:before="60"/>
        <w:ind w:left="4229" w:right="4193" w:firstLine="489"/>
      </w:pPr>
      <w:r>
        <w:rPr>
          <w:noProof/>
          <w:lang w:bidi="bn-BD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54910A09" wp14:editId="65358464">
                <wp:simplePos x="0" y="0"/>
                <wp:positionH relativeFrom="page">
                  <wp:posOffset>6096000</wp:posOffset>
                </wp:positionH>
                <wp:positionV relativeFrom="page">
                  <wp:posOffset>-197015100</wp:posOffset>
                </wp:positionV>
                <wp:extent cx="139052300" cy="201599800"/>
                <wp:effectExtent l="5800725" t="0" r="0" b="5807075"/>
                <wp:wrapNone/>
                <wp:docPr id="17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052300" cy="201599800"/>
                        </a:xfrm>
                        <a:custGeom>
                          <a:avLst/>
                          <a:gdLst>
                            <a:gd name="T0" fmla="+- 0 480 9600"/>
                            <a:gd name="T1" fmla="*/ T0 w 218980"/>
                            <a:gd name="T2" fmla="+- 0 480 -310260"/>
                            <a:gd name="T3" fmla="*/ 480 h 317480"/>
                            <a:gd name="T4" fmla="+- 0 11429 9600"/>
                            <a:gd name="T5" fmla="*/ T4 w 218980"/>
                            <a:gd name="T6" fmla="+- 0 480 -310260"/>
                            <a:gd name="T7" fmla="*/ 480 h 317480"/>
                            <a:gd name="T8" fmla="+- 0 480 9600"/>
                            <a:gd name="T9" fmla="*/ T8 w 218980"/>
                            <a:gd name="T10" fmla="+- 0 480 -310260"/>
                            <a:gd name="T11" fmla="*/ 480 h 317480"/>
                            <a:gd name="T12" fmla="+- 0 480 9600"/>
                            <a:gd name="T13" fmla="*/ T12 w 218980"/>
                            <a:gd name="T14" fmla="+- 0 16354 -310260"/>
                            <a:gd name="T15" fmla="*/ 16354 h 317480"/>
                            <a:gd name="T16" fmla="+- 0 11429 9600"/>
                            <a:gd name="T17" fmla="*/ T16 w 218980"/>
                            <a:gd name="T18" fmla="+- 0 480 -310260"/>
                            <a:gd name="T19" fmla="*/ 480 h 317480"/>
                            <a:gd name="T20" fmla="+- 0 11429 9600"/>
                            <a:gd name="T21" fmla="*/ T20 w 218980"/>
                            <a:gd name="T22" fmla="+- 0 16354 -310260"/>
                            <a:gd name="T23" fmla="*/ 16354 h 317480"/>
                            <a:gd name="T24" fmla="+- 0 480 9600"/>
                            <a:gd name="T25" fmla="*/ T24 w 218980"/>
                            <a:gd name="T26" fmla="+- 0 16354 -310260"/>
                            <a:gd name="T27" fmla="*/ 16354 h 317480"/>
                            <a:gd name="T28" fmla="+- 0 11429 9600"/>
                            <a:gd name="T29" fmla="*/ T28 w 218980"/>
                            <a:gd name="T30" fmla="+- 0 16354 -310260"/>
                            <a:gd name="T31" fmla="*/ 16354 h 3174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18980" h="317480">
                              <a:moveTo>
                                <a:pt x="-9120" y="310740"/>
                              </a:moveTo>
                              <a:lnTo>
                                <a:pt x="1829" y="310740"/>
                              </a:lnTo>
                              <a:moveTo>
                                <a:pt x="-9120" y="310740"/>
                              </a:moveTo>
                              <a:lnTo>
                                <a:pt x="-9120" y="326614"/>
                              </a:lnTo>
                              <a:moveTo>
                                <a:pt x="1829" y="310740"/>
                              </a:moveTo>
                              <a:lnTo>
                                <a:pt x="1829" y="326614"/>
                              </a:lnTo>
                              <a:moveTo>
                                <a:pt x="-9120" y="326614"/>
                              </a:moveTo>
                              <a:lnTo>
                                <a:pt x="1829" y="326614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73474C" id="AutoShape 17" o:spid="_x0000_s1026" style="position:absolute;margin-left:480pt;margin-top:-15513pt;width:10949pt;height:15874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8980,317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" path="m-9120,310740r10949,m-9120,310740r,15874m1829,310740r,15874m-9120,326614r10949,e" filled="f" strokeweight=".5pt">
                <v:path arrowok="t" o:connecttype="custom" o:connectlocs="-5791200,304800;1161415,304800;-5791200,304800;-5791200,10384790;1161415,304800;1161415,10384790;-5791200,10384790;1161415,10384790" o:connectangles="0,0,0,0,0,0,0,0"/>
                <w10:wrap anchorx="page" anchory="page"/>
              </v:shape>
            </w:pict>
          </mc:Fallback>
        </mc:AlternateContent>
      </w:r>
      <w:r w:rsidR="00512ADA">
        <w:t>NS Lab Mid – 25 marks</w:t>
      </w:r>
    </w:p>
    <w:p w14:paraId="0C782A37" w14:textId="77777777" w:rsidR="00B31913" w:rsidRDefault="00512ADA">
      <w:pPr>
        <w:ind w:left="4031" w:right="4000"/>
        <w:jc w:val="center"/>
        <w:rPr>
          <w:b/>
          <w:sz w:val="28"/>
        </w:rPr>
      </w:pPr>
      <w:r>
        <w:rPr>
          <w:b/>
          <w:sz w:val="28"/>
        </w:rPr>
        <w:t>Router Commands Deadline:1/12/2019</w:t>
      </w:r>
    </w:p>
    <w:p w14:paraId="78F835A0" w14:textId="77777777" w:rsidR="00B31913" w:rsidRDefault="00B31913">
      <w:pPr>
        <w:pStyle w:val="BodyText"/>
        <w:spacing w:before="2"/>
        <w:rPr>
          <w:b/>
          <w:sz w:val="16"/>
        </w:rPr>
      </w:pPr>
    </w:p>
    <w:p w14:paraId="652E3D6C" w14:textId="77777777" w:rsidR="00B31913" w:rsidRDefault="00512ADA">
      <w:pPr>
        <w:pStyle w:val="BodyText"/>
        <w:tabs>
          <w:tab w:val="left" w:pos="5139"/>
          <w:tab w:val="left" w:pos="8999"/>
        </w:tabs>
        <w:spacing w:before="90"/>
        <w:ind w:left="660"/>
      </w:pPr>
      <w:proofErr w:type="gramStart"/>
      <w:r>
        <w:t>Name :</w:t>
      </w:r>
      <w:proofErr w:type="gramEnd"/>
      <w:r>
        <w:rPr>
          <w:u w:val="single"/>
        </w:rPr>
        <w:t xml:space="preserve"> </w:t>
      </w:r>
      <w:r>
        <w:rPr>
          <w:u w:val="single"/>
        </w:rPr>
        <w:tab/>
      </w:r>
      <w:r>
        <w:t>ID: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39F753A4" w14:textId="77777777" w:rsidR="00B31913" w:rsidRDefault="00B31913">
      <w:pPr>
        <w:pStyle w:val="BodyText"/>
        <w:rPr>
          <w:sz w:val="20"/>
        </w:rPr>
      </w:pPr>
    </w:p>
    <w:p w14:paraId="60509AA2" w14:textId="77777777" w:rsidR="00B31913" w:rsidRDefault="00B31913">
      <w:pPr>
        <w:pStyle w:val="BodyText"/>
        <w:rPr>
          <w:sz w:val="20"/>
        </w:rPr>
      </w:pPr>
    </w:p>
    <w:p w14:paraId="0F4933D0" w14:textId="77777777" w:rsidR="00B31913" w:rsidRDefault="00512ADA">
      <w:pPr>
        <w:pStyle w:val="BodyText"/>
        <w:spacing w:before="6"/>
        <w:rPr>
          <w:sz w:val="14"/>
        </w:rPr>
      </w:pPr>
      <w:r>
        <w:rPr>
          <w:noProof/>
          <w:lang w:bidi="bn-BD"/>
        </w:rPr>
        <w:drawing>
          <wp:anchor distT="0" distB="0" distL="0" distR="0" simplePos="0" relativeHeight="251655680" behindDoc="1" locked="0" layoutInCell="1" allowOverlap="1" wp14:anchorId="5B3AE451" wp14:editId="7D55EA96">
            <wp:simplePos x="0" y="0"/>
            <wp:positionH relativeFrom="page">
              <wp:posOffset>981075</wp:posOffset>
            </wp:positionH>
            <wp:positionV relativeFrom="paragraph">
              <wp:posOffset>130814</wp:posOffset>
            </wp:positionV>
            <wp:extent cx="4752974" cy="228600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2974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5568D0" w14:textId="77777777" w:rsidR="00B31913" w:rsidRDefault="00B31913">
      <w:pPr>
        <w:pStyle w:val="BodyText"/>
        <w:rPr>
          <w:sz w:val="20"/>
        </w:rPr>
      </w:pPr>
    </w:p>
    <w:p w14:paraId="15A2BA86" w14:textId="77777777" w:rsidR="00B31913" w:rsidRDefault="00B31913">
      <w:pPr>
        <w:pStyle w:val="BodyText"/>
        <w:rPr>
          <w:sz w:val="20"/>
        </w:rPr>
      </w:pPr>
    </w:p>
    <w:p w14:paraId="1EDA5AAF" w14:textId="77777777" w:rsidR="00B31913" w:rsidRDefault="00B31913">
      <w:pPr>
        <w:pStyle w:val="BodyText"/>
        <w:spacing w:before="11"/>
      </w:pPr>
    </w:p>
    <w:tbl>
      <w:tblPr>
        <w:tblW w:w="0" w:type="auto"/>
        <w:tblInd w:w="33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5"/>
        <w:gridCol w:w="1087"/>
        <w:gridCol w:w="2529"/>
        <w:gridCol w:w="1575"/>
        <w:gridCol w:w="2176"/>
      </w:tblGrid>
      <w:tr w:rsidR="00B31913" w14:paraId="4D1C8505" w14:textId="77777777">
        <w:trPr>
          <w:trHeight w:val="907"/>
        </w:trPr>
        <w:tc>
          <w:tcPr>
            <w:tcW w:w="1725" w:type="dxa"/>
          </w:tcPr>
          <w:p w14:paraId="39D5A14C" w14:textId="77777777" w:rsidR="00B31913" w:rsidRDefault="00512ADA">
            <w:pPr>
              <w:pStyle w:val="TableParagraph"/>
              <w:ind w:right="858"/>
              <w:rPr>
                <w:b/>
                <w:sz w:val="24"/>
              </w:rPr>
            </w:pPr>
            <w:r>
              <w:rPr>
                <w:b/>
                <w:sz w:val="24"/>
              </w:rPr>
              <w:t>Router ID</w:t>
            </w:r>
          </w:p>
        </w:tc>
        <w:tc>
          <w:tcPr>
            <w:tcW w:w="1087" w:type="dxa"/>
          </w:tcPr>
          <w:p w14:paraId="5399C384" w14:textId="77777777" w:rsidR="00B31913" w:rsidRDefault="00512ADA">
            <w:pPr>
              <w:pStyle w:val="TableParagraph"/>
              <w:ind w:right="380"/>
              <w:rPr>
                <w:b/>
                <w:sz w:val="24"/>
              </w:rPr>
            </w:pPr>
            <w:r>
              <w:rPr>
                <w:b/>
                <w:sz w:val="24"/>
              </w:rPr>
              <w:t>Host name</w:t>
            </w:r>
          </w:p>
        </w:tc>
        <w:tc>
          <w:tcPr>
            <w:tcW w:w="2529" w:type="dxa"/>
          </w:tcPr>
          <w:p w14:paraId="4CEE6FCD" w14:textId="77777777" w:rsidR="00B31913" w:rsidRDefault="00512ADA">
            <w:pPr>
              <w:pStyle w:val="TableParagraph"/>
              <w:ind w:right="1108"/>
              <w:rPr>
                <w:b/>
                <w:sz w:val="24"/>
              </w:rPr>
            </w:pPr>
            <w:r>
              <w:rPr>
                <w:b/>
                <w:sz w:val="24"/>
              </w:rPr>
              <w:t>Fast Ethernet 0/0 address</w:t>
            </w:r>
          </w:p>
        </w:tc>
        <w:tc>
          <w:tcPr>
            <w:tcW w:w="1575" w:type="dxa"/>
          </w:tcPr>
          <w:p w14:paraId="7243E4EF" w14:textId="77777777" w:rsidR="00B31913" w:rsidRDefault="00512ADA">
            <w:pPr>
              <w:pStyle w:val="TableParagraph"/>
              <w:ind w:right="461"/>
              <w:rPr>
                <w:b/>
                <w:sz w:val="24"/>
              </w:rPr>
            </w:pPr>
            <w:r>
              <w:rPr>
                <w:b/>
                <w:sz w:val="24"/>
              </w:rPr>
              <w:t>Interface Serial 2/0</w:t>
            </w:r>
          </w:p>
        </w:tc>
        <w:tc>
          <w:tcPr>
            <w:tcW w:w="2176" w:type="dxa"/>
          </w:tcPr>
          <w:p w14:paraId="31B2A062" w14:textId="77777777" w:rsidR="00B31913" w:rsidRDefault="00512ADA">
            <w:pPr>
              <w:pStyle w:val="TableParagraph"/>
              <w:ind w:right="436"/>
              <w:rPr>
                <w:b/>
                <w:sz w:val="24"/>
              </w:rPr>
            </w:pPr>
            <w:r>
              <w:rPr>
                <w:b/>
                <w:sz w:val="24"/>
              </w:rPr>
              <w:t>Interface Serial 2/0 IP</w:t>
            </w:r>
          </w:p>
          <w:p w14:paraId="2CBF974F" w14:textId="77777777" w:rsidR="00B31913" w:rsidRDefault="00512ADA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address</w:t>
            </w:r>
          </w:p>
        </w:tc>
      </w:tr>
      <w:tr w:rsidR="00B31913" w14:paraId="07A186E7" w14:textId="77777777">
        <w:trPr>
          <w:trHeight w:val="286"/>
        </w:trPr>
        <w:tc>
          <w:tcPr>
            <w:tcW w:w="1725" w:type="dxa"/>
          </w:tcPr>
          <w:p w14:paraId="5A27EA0E" w14:textId="77777777" w:rsidR="00B31913" w:rsidRDefault="00512ADA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Router 0</w:t>
            </w:r>
          </w:p>
        </w:tc>
        <w:tc>
          <w:tcPr>
            <w:tcW w:w="1087" w:type="dxa"/>
          </w:tcPr>
          <w:p w14:paraId="484B01BD" w14:textId="77777777" w:rsidR="00B31913" w:rsidRDefault="00512ADA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CSE</w:t>
            </w:r>
          </w:p>
        </w:tc>
        <w:tc>
          <w:tcPr>
            <w:tcW w:w="2529" w:type="dxa"/>
          </w:tcPr>
          <w:p w14:paraId="008E83A9" w14:textId="77777777" w:rsidR="00B31913" w:rsidRDefault="00512ADA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192.168.25.254/24</w:t>
            </w:r>
          </w:p>
        </w:tc>
        <w:tc>
          <w:tcPr>
            <w:tcW w:w="1575" w:type="dxa"/>
          </w:tcPr>
          <w:p w14:paraId="765D8F42" w14:textId="77777777" w:rsidR="00B31913" w:rsidRDefault="00512ADA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DCE</w:t>
            </w:r>
          </w:p>
        </w:tc>
        <w:tc>
          <w:tcPr>
            <w:tcW w:w="2176" w:type="dxa"/>
          </w:tcPr>
          <w:p w14:paraId="7E4DBEE6" w14:textId="77777777" w:rsidR="00B31913" w:rsidRDefault="00512ADA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192.168.35.1/30</w:t>
            </w:r>
          </w:p>
        </w:tc>
      </w:tr>
      <w:tr w:rsidR="00B31913" w14:paraId="7ED9C5F0" w14:textId="77777777">
        <w:trPr>
          <w:trHeight w:val="304"/>
        </w:trPr>
        <w:tc>
          <w:tcPr>
            <w:tcW w:w="1725" w:type="dxa"/>
          </w:tcPr>
          <w:p w14:paraId="5AC0FD72" w14:textId="77777777" w:rsidR="00B31913" w:rsidRDefault="00512ADA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Router 1</w:t>
            </w:r>
          </w:p>
        </w:tc>
        <w:tc>
          <w:tcPr>
            <w:tcW w:w="1087" w:type="dxa"/>
          </w:tcPr>
          <w:p w14:paraId="38C7DABA" w14:textId="77777777" w:rsidR="00B31913" w:rsidRDefault="00512ADA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EEE</w:t>
            </w:r>
          </w:p>
        </w:tc>
        <w:tc>
          <w:tcPr>
            <w:tcW w:w="2529" w:type="dxa"/>
          </w:tcPr>
          <w:p w14:paraId="661EE304" w14:textId="77777777" w:rsidR="00B31913" w:rsidRDefault="00512ADA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192.168.30.254/24</w:t>
            </w:r>
          </w:p>
        </w:tc>
        <w:tc>
          <w:tcPr>
            <w:tcW w:w="1575" w:type="dxa"/>
          </w:tcPr>
          <w:p w14:paraId="49F7FB4D" w14:textId="77777777" w:rsidR="00B31913" w:rsidRDefault="00512ADA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DTE</w:t>
            </w:r>
          </w:p>
        </w:tc>
        <w:tc>
          <w:tcPr>
            <w:tcW w:w="2176" w:type="dxa"/>
          </w:tcPr>
          <w:p w14:paraId="49709390" w14:textId="77777777" w:rsidR="00B31913" w:rsidRDefault="00512ADA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192.168.35.2/30</w:t>
            </w:r>
          </w:p>
        </w:tc>
      </w:tr>
    </w:tbl>
    <w:p w14:paraId="038B8519" w14:textId="77777777" w:rsidR="00B31913" w:rsidRDefault="00B31913">
      <w:pPr>
        <w:pStyle w:val="BodyText"/>
        <w:spacing w:before="11"/>
        <w:rPr>
          <w:sz w:val="15"/>
        </w:rPr>
      </w:pPr>
    </w:p>
    <w:p w14:paraId="1A7DBBC5" w14:textId="77777777" w:rsidR="00B31913" w:rsidRDefault="00512ADA">
      <w:pPr>
        <w:spacing w:before="92"/>
        <w:ind w:left="660"/>
        <w:rPr>
          <w:rFonts w:ascii="Arial"/>
          <w:b/>
          <w:sz w:val="24"/>
        </w:rPr>
      </w:pPr>
      <w:r>
        <w:rPr>
          <w:rFonts w:ascii="Arial"/>
          <w:b/>
          <w:color w:val="336565"/>
          <w:sz w:val="24"/>
        </w:rPr>
        <w:t>Configure the router CSE</w:t>
      </w:r>
    </w:p>
    <w:p w14:paraId="64992412" w14:textId="77777777" w:rsidR="00B31913" w:rsidRDefault="00512ADA">
      <w:pPr>
        <w:ind w:left="660"/>
        <w:rPr>
          <w:rFonts w:ascii="Arial"/>
          <w:sz w:val="20"/>
        </w:rPr>
      </w:pPr>
      <w:r>
        <w:rPr>
          <w:rFonts w:ascii="Arial"/>
          <w:sz w:val="20"/>
        </w:rPr>
        <w:t>Write down the commands necessary to configure the CSE Router.</w:t>
      </w:r>
    </w:p>
    <w:p w14:paraId="6209A685" w14:textId="77777777" w:rsidR="00B31913" w:rsidRDefault="00B31913">
      <w:pPr>
        <w:pStyle w:val="BodyText"/>
        <w:rPr>
          <w:rFonts w:ascii="Arial"/>
          <w:sz w:val="20"/>
        </w:rPr>
      </w:pP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4"/>
        <w:gridCol w:w="9040"/>
      </w:tblGrid>
      <w:tr w:rsidR="00B31913" w14:paraId="4AB80111" w14:textId="77777777" w:rsidTr="002E1610">
        <w:trPr>
          <w:trHeight w:val="580"/>
        </w:trPr>
        <w:tc>
          <w:tcPr>
            <w:tcW w:w="10124" w:type="dxa"/>
            <w:gridSpan w:val="2"/>
            <w:tcBorders>
              <w:bottom w:val="single" w:sz="8" w:space="0" w:color="000000"/>
            </w:tcBorders>
          </w:tcPr>
          <w:p w14:paraId="2746304F" w14:textId="77777777" w:rsidR="00B31913" w:rsidRDefault="00512ADA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1. Enter global configuration mode.</w:t>
            </w:r>
          </w:p>
        </w:tc>
      </w:tr>
      <w:tr w:rsidR="00B31913" w14:paraId="05BC1923" w14:textId="77777777" w:rsidTr="002E1610">
        <w:trPr>
          <w:trHeight w:val="570"/>
        </w:trPr>
        <w:tc>
          <w:tcPr>
            <w:tcW w:w="108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0DD620" w14:textId="77777777" w:rsidR="00B31913" w:rsidRDefault="00B31913">
            <w:pPr>
              <w:pStyle w:val="TableParagraph"/>
              <w:ind w:left="0"/>
            </w:pPr>
          </w:p>
        </w:tc>
        <w:tc>
          <w:tcPr>
            <w:tcW w:w="9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2EDC498B" w14:textId="2ECD0657" w:rsidR="00B31913" w:rsidRDefault="00100F83">
            <w:pPr>
              <w:pStyle w:val="TableParagraph"/>
              <w:ind w:left="0"/>
            </w:pPr>
            <w:r>
              <w:t>Router&gt;enable</w:t>
            </w:r>
          </w:p>
          <w:p w14:paraId="08162048" w14:textId="24A1B97F" w:rsidR="00100F83" w:rsidRDefault="00100F83">
            <w:pPr>
              <w:pStyle w:val="TableParagraph"/>
              <w:ind w:left="0"/>
            </w:pPr>
            <w:r>
              <w:t>Router# configure terminal</w:t>
            </w:r>
          </w:p>
          <w:p w14:paraId="7DDC4125" w14:textId="0604FACC" w:rsidR="00100F83" w:rsidRDefault="00100F83">
            <w:pPr>
              <w:pStyle w:val="TableParagraph"/>
              <w:ind w:left="0"/>
            </w:pPr>
          </w:p>
        </w:tc>
      </w:tr>
      <w:tr w:rsidR="00B31913" w14:paraId="21BDA80F" w14:textId="77777777" w:rsidTr="002E1610">
        <w:trPr>
          <w:trHeight w:val="580"/>
        </w:trPr>
        <w:tc>
          <w:tcPr>
            <w:tcW w:w="10124" w:type="dxa"/>
            <w:gridSpan w:val="2"/>
            <w:tcBorders>
              <w:top w:val="single" w:sz="8" w:space="0" w:color="000000"/>
              <w:bottom w:val="single" w:sz="8" w:space="0" w:color="000000"/>
            </w:tcBorders>
          </w:tcPr>
          <w:p w14:paraId="1C1D0E63" w14:textId="77777777" w:rsidR="00B31913" w:rsidRDefault="00512ADA">
            <w:pPr>
              <w:pStyle w:val="TableParagraph"/>
              <w:spacing w:line="273" w:lineRule="exact"/>
              <w:rPr>
                <w:sz w:val="24"/>
              </w:rPr>
            </w:pPr>
            <w:r>
              <w:rPr>
                <w:sz w:val="24"/>
              </w:rPr>
              <w:t>2. Configure host name and enable password (password will be class and encrypted ).</w:t>
            </w:r>
          </w:p>
        </w:tc>
      </w:tr>
      <w:tr w:rsidR="00B31913" w14:paraId="54DCA820" w14:textId="77777777" w:rsidTr="002E1610">
        <w:trPr>
          <w:trHeight w:val="1318"/>
        </w:trPr>
        <w:tc>
          <w:tcPr>
            <w:tcW w:w="108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E514DB" w14:textId="77777777" w:rsidR="00B31913" w:rsidRDefault="00B31913">
            <w:pPr>
              <w:pStyle w:val="TableParagraph"/>
              <w:ind w:left="0"/>
            </w:pPr>
          </w:p>
        </w:tc>
        <w:tc>
          <w:tcPr>
            <w:tcW w:w="9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6AD815E" w14:textId="77777777" w:rsidR="00B31913" w:rsidRDefault="00100F83">
            <w:pPr>
              <w:pStyle w:val="TableParagraph"/>
              <w:ind w:left="0"/>
            </w:pPr>
            <w:r>
              <w:t>Router (config) # hostname CSE</w:t>
            </w:r>
          </w:p>
          <w:p w14:paraId="3EF229F0" w14:textId="284DA378" w:rsidR="00100F83" w:rsidRDefault="00100F83">
            <w:pPr>
              <w:pStyle w:val="TableParagraph"/>
              <w:ind w:left="0"/>
            </w:pPr>
            <w:r>
              <w:t>CSE (config) # no ip domain-lookup</w:t>
            </w:r>
          </w:p>
          <w:p w14:paraId="45850C95" w14:textId="425B9BAB" w:rsidR="00100F83" w:rsidRDefault="00100F83">
            <w:pPr>
              <w:pStyle w:val="TableParagraph"/>
              <w:ind w:left="0"/>
            </w:pPr>
            <w:r>
              <w:t>CSE (config) #enable secret class</w:t>
            </w:r>
          </w:p>
          <w:p w14:paraId="065DBB07" w14:textId="76308884" w:rsidR="00100F83" w:rsidRDefault="00100F83">
            <w:pPr>
              <w:pStyle w:val="TableParagraph"/>
              <w:ind w:left="0"/>
            </w:pPr>
          </w:p>
        </w:tc>
      </w:tr>
      <w:tr w:rsidR="00B31913" w14:paraId="70BD9ADB" w14:textId="77777777" w:rsidTr="002E1610">
        <w:trPr>
          <w:trHeight w:val="579"/>
        </w:trPr>
        <w:tc>
          <w:tcPr>
            <w:tcW w:w="10124" w:type="dxa"/>
            <w:gridSpan w:val="2"/>
            <w:tcBorders>
              <w:top w:val="single" w:sz="8" w:space="0" w:color="000000"/>
              <w:bottom w:val="single" w:sz="8" w:space="0" w:color="000000"/>
            </w:tcBorders>
          </w:tcPr>
          <w:p w14:paraId="302AB063" w14:textId="77777777" w:rsidR="00B31913" w:rsidRDefault="00512ADA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>3. Configure the line console and line vty (the telnet login) with the password cisco. Then later encrypt all these passwords.</w:t>
            </w:r>
          </w:p>
        </w:tc>
      </w:tr>
      <w:tr w:rsidR="00B31913" w14:paraId="33D79D3E" w14:textId="77777777" w:rsidTr="002E1610">
        <w:trPr>
          <w:trHeight w:val="1551"/>
        </w:trPr>
        <w:tc>
          <w:tcPr>
            <w:tcW w:w="1084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EABC0B" w14:textId="77777777" w:rsidR="00B31913" w:rsidRDefault="00B31913">
            <w:pPr>
              <w:pStyle w:val="TableParagraph"/>
              <w:ind w:left="0"/>
            </w:pPr>
          </w:p>
        </w:tc>
        <w:tc>
          <w:tcPr>
            <w:tcW w:w="9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6113BC8F" w14:textId="3E7E363F" w:rsidR="00B31913" w:rsidRDefault="002E1610">
            <w:pPr>
              <w:pStyle w:val="TableParagraph"/>
              <w:ind w:left="0"/>
            </w:pPr>
            <w:r>
              <w:t>CSE (config) line console 0</w:t>
            </w:r>
          </w:p>
          <w:p w14:paraId="27D86363" w14:textId="5F6DBAE2" w:rsidR="002E1610" w:rsidRDefault="002E1610">
            <w:pPr>
              <w:pStyle w:val="TableParagraph"/>
              <w:ind w:left="0"/>
            </w:pPr>
            <w:r>
              <w:t>CSE (config-line) #password cisco</w:t>
            </w:r>
          </w:p>
          <w:p w14:paraId="00CBADC2" w14:textId="53A445D6" w:rsidR="002E1610" w:rsidRDefault="002E1610">
            <w:pPr>
              <w:pStyle w:val="TableParagraph"/>
              <w:ind w:left="0"/>
            </w:pPr>
            <w:r>
              <w:t>CSE (config-line) #login</w:t>
            </w:r>
          </w:p>
          <w:p w14:paraId="7FC1E59D" w14:textId="72DDD347" w:rsidR="002E1610" w:rsidRDefault="002E1610">
            <w:pPr>
              <w:pStyle w:val="TableParagraph"/>
              <w:ind w:left="0"/>
            </w:pPr>
            <w:r>
              <w:t>CSE (config-line) #exit</w:t>
            </w:r>
          </w:p>
          <w:p w14:paraId="5163EED2" w14:textId="0285692B" w:rsidR="002E1610" w:rsidRDefault="002E1610">
            <w:pPr>
              <w:pStyle w:val="TableParagraph"/>
              <w:ind w:left="0"/>
            </w:pPr>
            <w:r>
              <w:t>CSE (config) #line vty 0 4</w:t>
            </w:r>
          </w:p>
          <w:p w14:paraId="1F5FF454" w14:textId="5B3E7D14" w:rsidR="002E1610" w:rsidRDefault="002E1610">
            <w:pPr>
              <w:pStyle w:val="TableParagraph"/>
              <w:ind w:left="0"/>
            </w:pPr>
            <w:r>
              <w:t>CSE (config-line) #password cisco</w:t>
            </w:r>
          </w:p>
          <w:p w14:paraId="3FE5C578" w14:textId="44F01617" w:rsidR="002E1610" w:rsidRDefault="002E1610">
            <w:pPr>
              <w:pStyle w:val="TableParagraph"/>
              <w:ind w:left="0"/>
            </w:pPr>
            <w:r>
              <w:t>CSE (config-line) #login</w:t>
            </w:r>
          </w:p>
          <w:p w14:paraId="35FC5542" w14:textId="54675D65" w:rsidR="002E1610" w:rsidRDefault="002E1610">
            <w:pPr>
              <w:pStyle w:val="TableParagraph"/>
              <w:ind w:left="0"/>
            </w:pPr>
            <w:r>
              <w:t>CSE (config-line) #exit</w:t>
            </w:r>
          </w:p>
          <w:p w14:paraId="2C3CCED5" w14:textId="4F82B22F" w:rsidR="002E1610" w:rsidRDefault="002E1610">
            <w:pPr>
              <w:pStyle w:val="TableParagraph"/>
              <w:ind w:left="0"/>
            </w:pPr>
          </w:p>
        </w:tc>
      </w:tr>
      <w:tr w:rsidR="00B31913" w14:paraId="3FEAEEE4" w14:textId="77777777" w:rsidTr="002E1610">
        <w:trPr>
          <w:trHeight w:val="580"/>
        </w:trPr>
        <w:tc>
          <w:tcPr>
            <w:tcW w:w="10124" w:type="dxa"/>
            <w:gridSpan w:val="2"/>
            <w:tcBorders>
              <w:top w:val="single" w:sz="8" w:space="0" w:color="000000"/>
              <w:bottom w:val="single" w:sz="8" w:space="0" w:color="000000"/>
            </w:tcBorders>
          </w:tcPr>
          <w:p w14:paraId="176D1713" w14:textId="77777777" w:rsidR="00B31913" w:rsidRDefault="00512ADA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lastRenderedPageBreak/>
              <w:t>4. Configure the Fast Ethernet 0/0 interface and Serial 2/0 interface with the given IP addresses shown in the table above.</w:t>
            </w:r>
          </w:p>
          <w:p w14:paraId="04AE6768" w14:textId="6EE81CC0" w:rsidR="002252FF" w:rsidRDefault="002E1610" w:rsidP="002252FF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 xml:space="preserve">      </w:t>
            </w:r>
            <w:r w:rsidR="002252FF">
              <w:rPr>
                <w:sz w:val="24"/>
              </w:rPr>
              <w:t xml:space="preserve"> </w:t>
            </w:r>
          </w:p>
          <w:p w14:paraId="59A3E151" w14:textId="0C664A6B" w:rsidR="002252FF" w:rsidRDefault="002252FF" w:rsidP="002252FF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 xml:space="preserve">       CSE (config) #interface fastethernet 0/0</w:t>
            </w:r>
          </w:p>
          <w:p w14:paraId="1371ADC4" w14:textId="0C88D46D" w:rsidR="002E1610" w:rsidRDefault="002252FF" w:rsidP="002252FF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 xml:space="preserve">       CSE (config-if) #ip address 192.168.25.254  255.255.255.0</w:t>
            </w:r>
          </w:p>
          <w:p w14:paraId="7B26AE9D" w14:textId="2E5D399D" w:rsidR="002E1610" w:rsidRDefault="002252FF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 xml:space="preserve">       CSE (config-if) #no shutdown</w:t>
            </w:r>
          </w:p>
          <w:p w14:paraId="74ACC551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505A0FC9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2256A695" w14:textId="1140626D" w:rsidR="002E1610" w:rsidRDefault="002252FF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 xml:space="preserve">       CSE (config-if) #interface serial 2/0</w:t>
            </w:r>
          </w:p>
          <w:p w14:paraId="22C6E802" w14:textId="16393EE7" w:rsidR="002252FF" w:rsidRDefault="002252FF" w:rsidP="002252FF">
            <w:pPr>
              <w:pStyle w:val="TableParagraph"/>
              <w:spacing w:line="276" w:lineRule="exact"/>
              <w:ind w:right="202"/>
              <w:rPr>
                <w:sz w:val="24"/>
              </w:rPr>
            </w:pPr>
            <w:r>
              <w:rPr>
                <w:sz w:val="24"/>
              </w:rPr>
              <w:t xml:space="preserve">       CSE (config-if) #ip address 192.168.35.1 255.255.255.0 </w:t>
            </w:r>
          </w:p>
          <w:p w14:paraId="76B99C39" w14:textId="3E3EEB69" w:rsidR="002E1610" w:rsidRDefault="002252FF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 xml:space="preserve">       CSE (config-if) #clock rate 64000</w:t>
            </w:r>
          </w:p>
          <w:p w14:paraId="457AFC04" w14:textId="7208C1C6" w:rsidR="002E1610" w:rsidRDefault="002252FF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  <w:r>
              <w:rPr>
                <w:sz w:val="24"/>
              </w:rPr>
              <w:t xml:space="preserve">       CSE (config-if) #no shutdown</w:t>
            </w:r>
          </w:p>
          <w:p w14:paraId="4C3B4B52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4753CA68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3F96B5AB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68399681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045890C0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5C37D047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3C10CC5A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1E7C97E1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72E8003C" w14:textId="77777777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  <w:p w14:paraId="71B82185" w14:textId="2CDB44B8" w:rsidR="002E1610" w:rsidRDefault="002E1610">
            <w:pPr>
              <w:pStyle w:val="TableParagraph"/>
              <w:spacing w:line="276" w:lineRule="exact"/>
              <w:ind w:left="472" w:right="202" w:hanging="360"/>
              <w:rPr>
                <w:sz w:val="24"/>
              </w:rPr>
            </w:pPr>
          </w:p>
        </w:tc>
      </w:tr>
    </w:tbl>
    <w:p w14:paraId="32DB792B" w14:textId="77777777" w:rsidR="00B31913" w:rsidRDefault="00B31913">
      <w:pPr>
        <w:spacing w:line="276" w:lineRule="exact"/>
        <w:rPr>
          <w:sz w:val="24"/>
        </w:rPr>
        <w:sectPr w:rsidR="00B31913">
          <w:type w:val="continuous"/>
          <w:pgSz w:w="11900" w:h="16820"/>
          <w:pgMar w:top="660" w:right="800" w:bottom="280" w:left="78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3" w:color="000000"/>
            <w:right w:val="single" w:sz="4" w:space="23" w:color="000000"/>
          </w:pgBorders>
          <w:cols w:space="720"/>
        </w:sectPr>
      </w:pPr>
    </w:p>
    <w:p w14:paraId="28C44662" w14:textId="691786F2" w:rsidR="00B31913" w:rsidRDefault="00512ADA">
      <w:pPr>
        <w:pStyle w:val="ListParagraph"/>
        <w:numPr>
          <w:ilvl w:val="0"/>
          <w:numId w:val="1"/>
        </w:numPr>
        <w:tabs>
          <w:tab w:val="left" w:pos="588"/>
        </w:tabs>
        <w:spacing w:before="78"/>
        <w:rPr>
          <w:sz w:val="24"/>
        </w:rPr>
      </w:pPr>
      <w:r>
        <w:rPr>
          <w:sz w:val="24"/>
        </w:rPr>
        <w:lastRenderedPageBreak/>
        <w:t xml:space="preserve">interface (at Fast Ethernet interface Fa 0/0) description </w:t>
      </w:r>
      <w:r w:rsidR="002252FF">
        <w:rPr>
          <w:sz w:val="24"/>
        </w:rPr>
        <w:t>“THIS</w:t>
      </w:r>
      <w:r>
        <w:rPr>
          <w:sz w:val="24"/>
        </w:rPr>
        <w:t xml:space="preserve"> IS CSE LAN”</w:t>
      </w:r>
    </w:p>
    <w:p w14:paraId="41E05F9D" w14:textId="5744DD8C" w:rsidR="002252FF" w:rsidRDefault="002252FF" w:rsidP="002252FF">
      <w:pPr>
        <w:pStyle w:val="BodyText"/>
        <w:tabs>
          <w:tab w:val="left" w:pos="1830"/>
        </w:tabs>
        <w:rPr>
          <w:sz w:val="26"/>
        </w:rPr>
      </w:pPr>
    </w:p>
    <w:p w14:paraId="72514C42" w14:textId="0A9CFA27" w:rsidR="00A118DC" w:rsidRPr="00A118DC" w:rsidRDefault="00A118DC" w:rsidP="00A118DC">
      <w:pPr>
        <w:pStyle w:val="BodyText"/>
        <w:spacing w:before="11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</w:t>
      </w:r>
      <w:r w:rsidRPr="00A118DC">
        <w:rPr>
          <w:sz w:val="18"/>
          <w:szCs w:val="18"/>
        </w:rPr>
        <w:t>CSE(config)#conf t</w:t>
      </w:r>
    </w:p>
    <w:p w14:paraId="33E762A8" w14:textId="433558D9" w:rsidR="00A118DC" w:rsidRPr="00A118DC" w:rsidRDefault="00A118DC" w:rsidP="00A118DC">
      <w:pPr>
        <w:pStyle w:val="BodyText"/>
        <w:spacing w:before="11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</w:t>
      </w:r>
      <w:r w:rsidRPr="00A118DC">
        <w:rPr>
          <w:sz w:val="18"/>
          <w:szCs w:val="18"/>
        </w:rPr>
        <w:t>CSE(config)#interface fa 0/0</w:t>
      </w:r>
    </w:p>
    <w:p w14:paraId="65F7771D" w14:textId="065E6B6D" w:rsidR="00A118DC" w:rsidRPr="00A118DC" w:rsidRDefault="00A118DC" w:rsidP="00A118DC">
      <w:pPr>
        <w:pStyle w:val="BodyText"/>
        <w:spacing w:before="11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</w:t>
      </w:r>
      <w:r w:rsidRPr="00A118DC">
        <w:rPr>
          <w:sz w:val="18"/>
          <w:szCs w:val="18"/>
        </w:rPr>
        <w:t>CSE(config-if)#desc THIS IS CSE LAN</w:t>
      </w:r>
    </w:p>
    <w:p w14:paraId="56315018" w14:textId="77777777" w:rsidR="00A118DC" w:rsidRDefault="00512ADA">
      <w:pPr>
        <w:pStyle w:val="ListParagraph"/>
        <w:numPr>
          <w:ilvl w:val="0"/>
          <w:numId w:val="1"/>
        </w:numPr>
        <w:tabs>
          <w:tab w:val="left" w:pos="588"/>
        </w:tabs>
        <w:ind w:right="2118"/>
        <w:rPr>
          <w:sz w:val="24"/>
        </w:rPr>
      </w:pPr>
      <w:r>
        <w:rPr>
          <w:sz w:val="24"/>
        </w:rPr>
        <w:t xml:space="preserve">Configure message of the day in the router </w:t>
      </w:r>
      <w:r w:rsidR="002252FF">
        <w:rPr>
          <w:sz w:val="24"/>
        </w:rPr>
        <w:t>“MAINTENANCE</w:t>
      </w:r>
      <w:r>
        <w:rPr>
          <w:sz w:val="24"/>
        </w:rPr>
        <w:t xml:space="preserve"> ON </w:t>
      </w:r>
      <w:r w:rsidR="002252FF">
        <w:rPr>
          <w:sz w:val="24"/>
        </w:rPr>
        <w:t>FRIDAY”</w:t>
      </w:r>
      <w:r>
        <w:rPr>
          <w:sz w:val="24"/>
        </w:rPr>
        <w:t xml:space="preserve"> </w:t>
      </w:r>
    </w:p>
    <w:p w14:paraId="43DEDF2F" w14:textId="3CDA8E52" w:rsidR="00B31913" w:rsidRDefault="00512ADA">
      <w:pPr>
        <w:pStyle w:val="ListParagraph"/>
        <w:numPr>
          <w:ilvl w:val="0"/>
          <w:numId w:val="1"/>
        </w:numPr>
        <w:tabs>
          <w:tab w:val="left" w:pos="588"/>
        </w:tabs>
        <w:ind w:right="2118"/>
        <w:rPr>
          <w:sz w:val="24"/>
        </w:rPr>
      </w:pPr>
      <w:r>
        <w:rPr>
          <w:sz w:val="24"/>
        </w:rPr>
        <w:t>Configure a message during login in the router “ RESTRICTED ROUTER ”</w:t>
      </w:r>
    </w:p>
    <w:p w14:paraId="5824EFDB" w14:textId="77777777" w:rsidR="00B31913" w:rsidRDefault="00B31913">
      <w:pPr>
        <w:pStyle w:val="BodyText"/>
        <w:rPr>
          <w:sz w:val="26"/>
        </w:rPr>
      </w:pPr>
    </w:p>
    <w:p w14:paraId="266482A4" w14:textId="0A5CFCC6" w:rsidR="00A118DC" w:rsidRPr="00A118DC" w:rsidRDefault="00A118DC" w:rsidP="00A118DC">
      <w:pPr>
        <w:pStyle w:val="BodyTex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</w:t>
      </w:r>
      <w:r w:rsidRPr="00A118DC">
        <w:rPr>
          <w:sz w:val="18"/>
          <w:szCs w:val="18"/>
        </w:rPr>
        <w:t>CSE(config-if</w:t>
      </w:r>
      <w:proofErr w:type="gramStart"/>
      <w:r w:rsidRPr="00A118DC">
        <w:rPr>
          <w:sz w:val="18"/>
          <w:szCs w:val="18"/>
        </w:rPr>
        <w:t>)#</w:t>
      </w:r>
      <w:proofErr w:type="gramEnd"/>
      <w:r w:rsidRPr="00A118DC">
        <w:rPr>
          <w:sz w:val="18"/>
          <w:szCs w:val="18"/>
        </w:rPr>
        <w:t>banner motd &amp; MANTAINANCE ON FRIDAY &amp;</w:t>
      </w:r>
    </w:p>
    <w:p w14:paraId="1C127FF9" w14:textId="2C59E94F" w:rsidR="00B31913" w:rsidRPr="00A118DC" w:rsidRDefault="00A118DC" w:rsidP="00A118DC">
      <w:pPr>
        <w:pStyle w:val="BodyTex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</w:t>
      </w:r>
      <w:r w:rsidRPr="00A118DC">
        <w:rPr>
          <w:sz w:val="18"/>
          <w:szCs w:val="18"/>
        </w:rPr>
        <w:t>C</w:t>
      </w:r>
      <w:bookmarkStart w:id="0" w:name="_GoBack"/>
      <w:bookmarkEnd w:id="0"/>
      <w:r w:rsidRPr="00A118DC">
        <w:rPr>
          <w:sz w:val="18"/>
          <w:szCs w:val="18"/>
        </w:rPr>
        <w:t>SE(config</w:t>
      </w:r>
      <w:proofErr w:type="gramStart"/>
      <w:r w:rsidRPr="00A118DC">
        <w:rPr>
          <w:sz w:val="18"/>
          <w:szCs w:val="18"/>
        </w:rPr>
        <w:t>)#</w:t>
      </w:r>
      <w:proofErr w:type="gramEnd"/>
      <w:r w:rsidRPr="00A118DC">
        <w:rPr>
          <w:sz w:val="18"/>
          <w:szCs w:val="18"/>
        </w:rPr>
        <w:t>banner motd &amp; RESTRICTED ROUTER &amp;</w:t>
      </w:r>
    </w:p>
    <w:p w14:paraId="0CC43E04" w14:textId="77777777" w:rsidR="00B31913" w:rsidRDefault="00B31913">
      <w:pPr>
        <w:pStyle w:val="BodyText"/>
        <w:spacing w:before="7"/>
        <w:rPr>
          <w:sz w:val="22"/>
        </w:rPr>
      </w:pPr>
    </w:p>
    <w:p w14:paraId="5F8BC8A9" w14:textId="77777777" w:rsidR="00B31913" w:rsidRDefault="00512ADA">
      <w:pPr>
        <w:pStyle w:val="ListParagraph"/>
        <w:numPr>
          <w:ilvl w:val="0"/>
          <w:numId w:val="1"/>
        </w:numPr>
        <w:tabs>
          <w:tab w:val="left" w:pos="588"/>
        </w:tabs>
        <w:rPr>
          <w:sz w:val="24"/>
        </w:rPr>
      </w:pPr>
      <w:r>
        <w:rPr>
          <w:sz w:val="24"/>
        </w:rPr>
        <w:t>Save the running configuration to NVRAM.</w:t>
      </w:r>
    </w:p>
    <w:p w14:paraId="109DF7DB" w14:textId="77777777" w:rsidR="00B31913" w:rsidRDefault="00B31913">
      <w:pPr>
        <w:pStyle w:val="BodyText"/>
        <w:rPr>
          <w:sz w:val="26"/>
        </w:rPr>
      </w:pPr>
    </w:p>
    <w:p w14:paraId="173A34B9" w14:textId="77777777" w:rsidR="00B31913" w:rsidRDefault="00B31913">
      <w:pPr>
        <w:pStyle w:val="BodyText"/>
        <w:rPr>
          <w:sz w:val="26"/>
        </w:rPr>
      </w:pPr>
    </w:p>
    <w:p w14:paraId="2F055E79" w14:textId="77777777" w:rsidR="00B31913" w:rsidRDefault="00B31913">
      <w:pPr>
        <w:pStyle w:val="BodyText"/>
        <w:spacing w:before="10"/>
        <w:rPr>
          <w:sz w:val="21"/>
        </w:rPr>
      </w:pPr>
    </w:p>
    <w:p w14:paraId="7C060372" w14:textId="77777777" w:rsidR="00B31913" w:rsidRDefault="00512ADA">
      <w:pPr>
        <w:pStyle w:val="ListParagraph"/>
        <w:numPr>
          <w:ilvl w:val="0"/>
          <w:numId w:val="1"/>
        </w:numPr>
        <w:tabs>
          <w:tab w:val="left" w:pos="588"/>
        </w:tabs>
        <w:rPr>
          <w:sz w:val="24"/>
        </w:rPr>
      </w:pPr>
      <w:r>
        <w:rPr>
          <w:sz w:val="24"/>
        </w:rPr>
        <w:t>Configure PC 0 and PC 1 with IP addresses/subnet mask and default gateway.</w:t>
      </w:r>
    </w:p>
    <w:p w14:paraId="0DBF3529" w14:textId="77777777" w:rsidR="00B31913" w:rsidRDefault="00B31913">
      <w:pPr>
        <w:rPr>
          <w:sz w:val="24"/>
        </w:rPr>
        <w:sectPr w:rsidR="00B31913">
          <w:pgSz w:w="11900" w:h="16820"/>
          <w:pgMar w:top="1480" w:right="800" w:bottom="0" w:left="780" w:header="720" w:footer="720" w:gutter="0"/>
          <w:cols w:space="720"/>
        </w:sectPr>
      </w:pPr>
    </w:p>
    <w:p w14:paraId="7B672C66" w14:textId="77777777" w:rsidR="00B31913" w:rsidRDefault="00512ADA">
      <w:pPr>
        <w:spacing w:before="134"/>
        <w:ind w:left="2028"/>
      </w:pPr>
      <w:r>
        <w:lastRenderedPageBreak/>
        <w:t>PC 0:</w:t>
      </w:r>
    </w:p>
    <w:p w14:paraId="401F4256" w14:textId="77777777" w:rsidR="00B31913" w:rsidRDefault="00512ADA">
      <w:pPr>
        <w:ind w:left="2028"/>
      </w:pPr>
      <w:r>
        <w:t xml:space="preserve">IP </w:t>
      </w:r>
      <w:proofErr w:type="gramStart"/>
      <w:r>
        <w:t>Address :</w:t>
      </w:r>
      <w:proofErr w:type="gramEnd"/>
      <w:r>
        <w:t xml:space="preserve"> 192.168.25.2</w:t>
      </w:r>
    </w:p>
    <w:p w14:paraId="0A40ABB2" w14:textId="77777777" w:rsidR="00B31913" w:rsidRDefault="00512ADA">
      <w:pPr>
        <w:ind w:left="2028" w:right="-20"/>
      </w:pPr>
      <w:r>
        <w:t xml:space="preserve">IP subnet </w:t>
      </w:r>
      <w:proofErr w:type="gramStart"/>
      <w:r>
        <w:t>mask :</w:t>
      </w:r>
      <w:proofErr w:type="gramEnd"/>
      <w:r>
        <w:t xml:space="preserve"> 255.255.255.0 Default gateway : 192.168.25.254</w:t>
      </w:r>
    </w:p>
    <w:p w14:paraId="6E0785F5" w14:textId="77777777" w:rsidR="00B31913" w:rsidRDefault="00512ADA">
      <w:pPr>
        <w:spacing w:before="134"/>
        <w:ind w:left="416"/>
      </w:pPr>
      <w:r>
        <w:br w:type="column"/>
      </w:r>
      <w:r>
        <w:lastRenderedPageBreak/>
        <w:t>PC 1:</w:t>
      </w:r>
    </w:p>
    <w:p w14:paraId="31AAEDFC" w14:textId="77777777" w:rsidR="00B31913" w:rsidRDefault="00512ADA">
      <w:pPr>
        <w:ind w:left="416"/>
      </w:pPr>
      <w:r>
        <w:t xml:space="preserve">IP </w:t>
      </w:r>
      <w:proofErr w:type="gramStart"/>
      <w:r>
        <w:t>Address :</w:t>
      </w:r>
      <w:proofErr w:type="gramEnd"/>
      <w:r>
        <w:t xml:space="preserve"> 192.168.25.3</w:t>
      </w:r>
    </w:p>
    <w:p w14:paraId="05789845" w14:textId="77777777" w:rsidR="00B31913" w:rsidRDefault="00512ADA">
      <w:pPr>
        <w:ind w:left="416" w:right="1828"/>
      </w:pPr>
      <w:r>
        <w:t xml:space="preserve">IP subnet </w:t>
      </w:r>
      <w:proofErr w:type="gramStart"/>
      <w:r>
        <w:t>mask :</w:t>
      </w:r>
      <w:proofErr w:type="gramEnd"/>
      <w:r>
        <w:t xml:space="preserve"> 255.255.255.0 Default gateway : 192.168.25.254</w:t>
      </w:r>
    </w:p>
    <w:p w14:paraId="7E76399F" w14:textId="77777777" w:rsidR="00B31913" w:rsidRDefault="00B31913">
      <w:pPr>
        <w:sectPr w:rsidR="00B31913">
          <w:type w:val="continuous"/>
          <w:pgSz w:w="11900" w:h="16820"/>
          <w:pgMar w:top="660" w:right="800" w:bottom="280" w:left="780" w:header="720" w:footer="720" w:gutter="0"/>
          <w:cols w:num="2" w:space="720" w:equalWidth="0">
            <w:col w:w="5022" w:space="40"/>
            <w:col w:w="5258"/>
          </w:cols>
        </w:sectPr>
      </w:pPr>
    </w:p>
    <w:p w14:paraId="188D8F8F" w14:textId="582214AB" w:rsidR="00B31913" w:rsidRDefault="00552C91">
      <w:pPr>
        <w:pStyle w:val="BodyText"/>
        <w:spacing w:before="6"/>
        <w:rPr>
          <w:sz w:val="15"/>
        </w:rPr>
      </w:pPr>
      <w:r>
        <w:rPr>
          <w:noProof/>
          <w:lang w:bidi="bn-BD"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1583A9" wp14:editId="065A7AB5">
                <wp:simplePos x="0" y="0"/>
                <wp:positionH relativeFrom="page">
                  <wp:posOffset>6096000</wp:posOffset>
                </wp:positionH>
                <wp:positionV relativeFrom="page">
                  <wp:posOffset>-197015100</wp:posOffset>
                </wp:positionV>
                <wp:extent cx="139052300" cy="201599800"/>
                <wp:effectExtent l="5800725" t="0" r="0" b="5807075"/>
                <wp:wrapNone/>
                <wp:docPr id="1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9052300" cy="201599800"/>
                        </a:xfrm>
                        <a:custGeom>
                          <a:avLst/>
                          <a:gdLst>
                            <a:gd name="T0" fmla="+- 0 480 9600"/>
                            <a:gd name="T1" fmla="*/ T0 w 218980"/>
                            <a:gd name="T2" fmla="+- 0 480 -310260"/>
                            <a:gd name="T3" fmla="*/ 480 h 317480"/>
                            <a:gd name="T4" fmla="+- 0 11429 9600"/>
                            <a:gd name="T5" fmla="*/ T4 w 218980"/>
                            <a:gd name="T6" fmla="+- 0 480 -310260"/>
                            <a:gd name="T7" fmla="*/ 480 h 317480"/>
                            <a:gd name="T8" fmla="+- 0 480 9600"/>
                            <a:gd name="T9" fmla="*/ T8 w 218980"/>
                            <a:gd name="T10" fmla="+- 0 480 -310260"/>
                            <a:gd name="T11" fmla="*/ 480 h 317480"/>
                            <a:gd name="T12" fmla="+- 0 480 9600"/>
                            <a:gd name="T13" fmla="*/ T12 w 218980"/>
                            <a:gd name="T14" fmla="+- 0 16354 -310260"/>
                            <a:gd name="T15" fmla="*/ 16354 h 317480"/>
                            <a:gd name="T16" fmla="+- 0 11429 9600"/>
                            <a:gd name="T17" fmla="*/ T16 w 218980"/>
                            <a:gd name="T18" fmla="+- 0 480 -310260"/>
                            <a:gd name="T19" fmla="*/ 480 h 317480"/>
                            <a:gd name="T20" fmla="+- 0 11429 9600"/>
                            <a:gd name="T21" fmla="*/ T20 w 218980"/>
                            <a:gd name="T22" fmla="+- 0 16354 -310260"/>
                            <a:gd name="T23" fmla="*/ 16354 h 317480"/>
                            <a:gd name="T24" fmla="+- 0 480 9600"/>
                            <a:gd name="T25" fmla="*/ T24 w 218980"/>
                            <a:gd name="T26" fmla="+- 0 16354 -310260"/>
                            <a:gd name="T27" fmla="*/ 16354 h 317480"/>
                            <a:gd name="T28" fmla="+- 0 11429 9600"/>
                            <a:gd name="T29" fmla="*/ T28 w 218980"/>
                            <a:gd name="T30" fmla="+- 0 16354 -310260"/>
                            <a:gd name="T31" fmla="*/ 16354 h 31748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218980" h="317480">
                              <a:moveTo>
                                <a:pt x="-9120" y="310740"/>
                              </a:moveTo>
                              <a:lnTo>
                                <a:pt x="1829" y="310740"/>
                              </a:lnTo>
                              <a:moveTo>
                                <a:pt x="-9120" y="310740"/>
                              </a:moveTo>
                              <a:lnTo>
                                <a:pt x="-9120" y="326614"/>
                              </a:lnTo>
                              <a:moveTo>
                                <a:pt x="1829" y="310740"/>
                              </a:moveTo>
                              <a:lnTo>
                                <a:pt x="1829" y="326614"/>
                              </a:lnTo>
                              <a:moveTo>
                                <a:pt x="-9120" y="326614"/>
                              </a:moveTo>
                              <a:lnTo>
                                <a:pt x="1829" y="326614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D22DC5" id="AutoShape 16" o:spid="_x0000_s1026" style="position:absolute;margin-left:480pt;margin-top:-15513pt;width:10949pt;height:1587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218980,317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" path="m-9120,310740r10949,m-9120,310740r,15874m1829,310740r,15874m-9120,326614r10949,e" filled="f" strokeweight=".5pt">
                <v:path arrowok="t" o:connecttype="custom" o:connectlocs="-5791200,304800;1161415,304800;-5791200,304800;-5791200,10384790;1161415,304800;1161415,10384790;-5791200,10384790;1161415,10384790" o:connectangles="0,0,0,0,0,0,0,0"/>
                <w10:wrap anchorx="page" anchory="page"/>
              </v:shape>
            </w:pict>
          </mc:Fallback>
        </mc:AlternateContent>
      </w:r>
      <w:r>
        <w:rPr>
          <w:noProof/>
          <w:lang w:bidi="bn-BD"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2868DE4F" wp14:editId="5A1A4D12">
                <wp:simplePos x="0" y="0"/>
                <wp:positionH relativeFrom="page">
                  <wp:posOffset>563880</wp:posOffset>
                </wp:positionH>
                <wp:positionV relativeFrom="page">
                  <wp:posOffset>979805</wp:posOffset>
                </wp:positionV>
                <wp:extent cx="6992620" cy="6706870"/>
                <wp:effectExtent l="11430" t="8255" r="6350" b="952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92620" cy="6706870"/>
                          <a:chOff x="888" y="1543"/>
                          <a:chExt cx="11012" cy="10562"/>
                        </a:xfrm>
                      </wpg:grpSpPr>
                      <wps:wsp>
                        <wps:cNvPr id="8" name="AutoShape 15"/>
                        <wps:cNvSpPr>
                          <a:spLocks/>
                        </wps:cNvSpPr>
                        <wps:spPr bwMode="auto">
                          <a:xfrm>
                            <a:off x="17860" y="-225164"/>
                            <a:ext cx="201600" cy="210972"/>
                          </a:xfrm>
                          <a:custGeom>
                            <a:avLst/>
                            <a:gdLst>
                              <a:gd name="T0" fmla="+- 0 893 17860"/>
                              <a:gd name="T1" fmla="*/ T0 w 201600"/>
                              <a:gd name="T2" fmla="+- 0 1551 -225164"/>
                              <a:gd name="T3" fmla="*/ 1551 h 210972"/>
                              <a:gd name="T4" fmla="+- 0 893 17860"/>
                              <a:gd name="T5" fmla="*/ T4 w 201600"/>
                              <a:gd name="T6" fmla="+- 0 12099 -225164"/>
                              <a:gd name="T7" fmla="*/ 12099 h 210972"/>
                              <a:gd name="T8" fmla="+- 0 10973 17860"/>
                              <a:gd name="T9" fmla="*/ T8 w 201600"/>
                              <a:gd name="T10" fmla="+- 0 1551 -225164"/>
                              <a:gd name="T11" fmla="*/ 1551 h 210972"/>
                              <a:gd name="T12" fmla="+- 0 10973 17860"/>
                              <a:gd name="T13" fmla="*/ T12 w 201600"/>
                              <a:gd name="T14" fmla="+- 0 5749 -225164"/>
                              <a:gd name="T15" fmla="*/ 5749 h 21097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01600" h="210972">
                                <a:moveTo>
                                  <a:pt x="-16967" y="226715"/>
                                </a:moveTo>
                                <a:lnTo>
                                  <a:pt x="-16967" y="237263"/>
                                </a:lnTo>
                                <a:moveTo>
                                  <a:pt x="-6887" y="226715"/>
                                </a:moveTo>
                                <a:lnTo>
                                  <a:pt x="-6887" y="230913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10973" y="5749"/>
                            <a:ext cx="0" cy="12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0973" y="7029"/>
                            <a:ext cx="0" cy="507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12"/>
                        <wps:cNvSpPr>
                          <a:spLocks/>
                        </wps:cNvSpPr>
                        <wps:spPr bwMode="auto">
                          <a:xfrm>
                            <a:off x="17760" y="-123761"/>
                            <a:ext cx="201800" cy="109569"/>
                          </a:xfrm>
                          <a:custGeom>
                            <a:avLst/>
                            <a:gdLst>
                              <a:gd name="T0" fmla="+- 0 888 17760"/>
                              <a:gd name="T1" fmla="*/ T0 w 201800"/>
                              <a:gd name="T2" fmla="+- 0 1551 -123761"/>
                              <a:gd name="T3" fmla="*/ 1551 h 109569"/>
                              <a:gd name="T4" fmla="+- 0 10978 17760"/>
                              <a:gd name="T5" fmla="*/ T4 w 201800"/>
                              <a:gd name="T6" fmla="+- 0 1551 -123761"/>
                              <a:gd name="T7" fmla="*/ 1551 h 109569"/>
                              <a:gd name="T8" fmla="+- 0 1973 17760"/>
                              <a:gd name="T9" fmla="*/ T8 w 201800"/>
                              <a:gd name="T10" fmla="+- 0 1961 -123761"/>
                              <a:gd name="T11" fmla="*/ 1961 h 109569"/>
                              <a:gd name="T12" fmla="+- 0 1973 17760"/>
                              <a:gd name="T13" fmla="*/ T12 w 201800"/>
                              <a:gd name="T14" fmla="+- 0 2804 -123761"/>
                              <a:gd name="T15" fmla="*/ 2804 h 109569"/>
                              <a:gd name="T16" fmla="+- 0 888 17760"/>
                              <a:gd name="T17" fmla="*/ T16 w 201800"/>
                              <a:gd name="T18" fmla="+- 0 1961 -123761"/>
                              <a:gd name="T19" fmla="*/ 1961 h 109569"/>
                              <a:gd name="T20" fmla="+- 0 10978 17760"/>
                              <a:gd name="T21" fmla="*/ T20 w 201800"/>
                              <a:gd name="T22" fmla="+- 0 1961 -123761"/>
                              <a:gd name="T23" fmla="*/ 1961 h 109569"/>
                              <a:gd name="T24" fmla="+- 0 888 17760"/>
                              <a:gd name="T25" fmla="*/ T24 w 201800"/>
                              <a:gd name="T26" fmla="+- 0 2804 -123761"/>
                              <a:gd name="T27" fmla="*/ 2804 h 109569"/>
                              <a:gd name="T28" fmla="+- 0 10978 17760"/>
                              <a:gd name="T29" fmla="*/ T28 w 201800"/>
                              <a:gd name="T30" fmla="+- 0 2804 -123761"/>
                              <a:gd name="T31" fmla="*/ 2804 h 109569"/>
                              <a:gd name="T32" fmla="+- 0 1973 17760"/>
                              <a:gd name="T33" fmla="*/ T32 w 201800"/>
                              <a:gd name="T34" fmla="+- 0 3371 -123761"/>
                              <a:gd name="T35" fmla="*/ 3371 h 109569"/>
                              <a:gd name="T36" fmla="+- 0 1973 17760"/>
                              <a:gd name="T37" fmla="*/ T36 w 201800"/>
                              <a:gd name="T38" fmla="+- 0 4213 -123761"/>
                              <a:gd name="T39" fmla="*/ 4213 h 109569"/>
                              <a:gd name="T40" fmla="+- 0 888 17760"/>
                              <a:gd name="T41" fmla="*/ T40 w 201800"/>
                              <a:gd name="T42" fmla="+- 0 3371 -123761"/>
                              <a:gd name="T43" fmla="*/ 3371 h 109569"/>
                              <a:gd name="T44" fmla="+- 0 10978 17760"/>
                              <a:gd name="T45" fmla="*/ T44 w 201800"/>
                              <a:gd name="T46" fmla="+- 0 3371 -123761"/>
                              <a:gd name="T47" fmla="*/ 3371 h 109569"/>
                              <a:gd name="T48" fmla="+- 0 888 17760"/>
                              <a:gd name="T49" fmla="*/ T48 w 201800"/>
                              <a:gd name="T50" fmla="+- 0 4213 -123761"/>
                              <a:gd name="T51" fmla="*/ 4213 h 109569"/>
                              <a:gd name="T52" fmla="+- 0 10978 17760"/>
                              <a:gd name="T53" fmla="*/ T52 w 201800"/>
                              <a:gd name="T54" fmla="+- 0 4213 -123761"/>
                              <a:gd name="T55" fmla="*/ 4213 h 109569"/>
                              <a:gd name="T56" fmla="+- 0 1973 17760"/>
                              <a:gd name="T57" fmla="*/ T56 w 201800"/>
                              <a:gd name="T58" fmla="+- 0 4780 -123761"/>
                              <a:gd name="T59" fmla="*/ 4780 h 109569"/>
                              <a:gd name="T60" fmla="+- 0 1973 17760"/>
                              <a:gd name="T61" fmla="*/ T60 w 201800"/>
                              <a:gd name="T62" fmla="+- 0 5339 -123761"/>
                              <a:gd name="T63" fmla="*/ 5339 h 109569"/>
                              <a:gd name="T64" fmla="+- 0 888 17760"/>
                              <a:gd name="T65" fmla="*/ T64 w 201800"/>
                              <a:gd name="T66" fmla="+- 0 4780 -123761"/>
                              <a:gd name="T67" fmla="*/ 4780 h 109569"/>
                              <a:gd name="T68" fmla="+- 0 10978 17760"/>
                              <a:gd name="T69" fmla="*/ T68 w 201800"/>
                              <a:gd name="T70" fmla="+- 0 4780 -123761"/>
                              <a:gd name="T71" fmla="*/ 4780 h 109569"/>
                              <a:gd name="T72" fmla="+- 0 888 17760"/>
                              <a:gd name="T73" fmla="*/ T72 w 201800"/>
                              <a:gd name="T74" fmla="+- 0 5339 -123761"/>
                              <a:gd name="T75" fmla="*/ 5339 h 109569"/>
                              <a:gd name="T76" fmla="+- 0 10978 17760"/>
                              <a:gd name="T77" fmla="*/ T76 w 201800"/>
                              <a:gd name="T78" fmla="+- 0 5339 -123761"/>
                              <a:gd name="T79" fmla="*/ 5339 h 109569"/>
                              <a:gd name="T80" fmla="+- 0 1973 17760"/>
                              <a:gd name="T81" fmla="*/ T80 w 201800"/>
                              <a:gd name="T82" fmla="+- 0 5749 -123761"/>
                              <a:gd name="T83" fmla="*/ 5749 h 109569"/>
                              <a:gd name="T84" fmla="+- 0 1973 17760"/>
                              <a:gd name="T85" fmla="*/ T84 w 201800"/>
                              <a:gd name="T86" fmla="+- 0 7029 -123761"/>
                              <a:gd name="T87" fmla="*/ 7029 h 1095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201800" h="109569">
                                <a:moveTo>
                                  <a:pt x="-16872" y="125312"/>
                                </a:moveTo>
                                <a:lnTo>
                                  <a:pt x="-6782" y="125312"/>
                                </a:lnTo>
                                <a:moveTo>
                                  <a:pt x="-15787" y="125722"/>
                                </a:moveTo>
                                <a:lnTo>
                                  <a:pt x="-15787" y="126565"/>
                                </a:lnTo>
                                <a:moveTo>
                                  <a:pt x="-16872" y="125722"/>
                                </a:moveTo>
                                <a:lnTo>
                                  <a:pt x="-6782" y="125722"/>
                                </a:lnTo>
                                <a:moveTo>
                                  <a:pt x="-16872" y="126565"/>
                                </a:moveTo>
                                <a:lnTo>
                                  <a:pt x="-6782" y="126565"/>
                                </a:lnTo>
                                <a:moveTo>
                                  <a:pt x="-15787" y="127132"/>
                                </a:moveTo>
                                <a:lnTo>
                                  <a:pt x="-15787" y="127974"/>
                                </a:lnTo>
                                <a:moveTo>
                                  <a:pt x="-16872" y="127132"/>
                                </a:moveTo>
                                <a:lnTo>
                                  <a:pt x="-6782" y="127132"/>
                                </a:lnTo>
                                <a:moveTo>
                                  <a:pt x="-16872" y="127974"/>
                                </a:moveTo>
                                <a:lnTo>
                                  <a:pt x="-6782" y="127974"/>
                                </a:lnTo>
                                <a:moveTo>
                                  <a:pt x="-15787" y="128541"/>
                                </a:moveTo>
                                <a:lnTo>
                                  <a:pt x="-15787" y="129100"/>
                                </a:lnTo>
                                <a:moveTo>
                                  <a:pt x="-16872" y="128541"/>
                                </a:moveTo>
                                <a:lnTo>
                                  <a:pt x="-6782" y="128541"/>
                                </a:lnTo>
                                <a:moveTo>
                                  <a:pt x="-16872" y="129100"/>
                                </a:moveTo>
                                <a:lnTo>
                                  <a:pt x="-6782" y="129100"/>
                                </a:lnTo>
                                <a:moveTo>
                                  <a:pt x="-15787" y="129510"/>
                                </a:moveTo>
                                <a:lnTo>
                                  <a:pt x="-15787" y="13079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6143" y="5749"/>
                            <a:ext cx="0" cy="128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0"/>
                        <wps:cNvSpPr>
                          <a:spLocks/>
                        </wps:cNvSpPr>
                        <wps:spPr bwMode="auto">
                          <a:xfrm>
                            <a:off x="888" y="5749"/>
                            <a:ext cx="11012" cy="1280"/>
                          </a:xfrm>
                          <a:custGeom>
                            <a:avLst/>
                            <a:gdLst>
                              <a:gd name="T0" fmla="+- 0 888 888"/>
                              <a:gd name="T1" fmla="*/ T0 w 11012"/>
                              <a:gd name="T2" fmla="+- 0 5749 5749"/>
                              <a:gd name="T3" fmla="*/ 5749 h 1280"/>
                              <a:gd name="T4" fmla="+- 0 11900 888"/>
                              <a:gd name="T5" fmla="*/ T4 w 11012"/>
                              <a:gd name="T6" fmla="+- 0 5749 5749"/>
                              <a:gd name="T7" fmla="*/ 5749 h 1280"/>
                              <a:gd name="T8" fmla="+- 0 888 888"/>
                              <a:gd name="T9" fmla="*/ T8 w 11012"/>
                              <a:gd name="T10" fmla="+- 0 7029 5749"/>
                              <a:gd name="T11" fmla="*/ 7029 h 1280"/>
                              <a:gd name="T12" fmla="+- 0 11900 888"/>
                              <a:gd name="T13" fmla="*/ T12 w 11012"/>
                              <a:gd name="T14" fmla="+- 0 7029 5749"/>
                              <a:gd name="T15" fmla="*/ 7029 h 12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1012" h="1280">
                                <a:moveTo>
                                  <a:pt x="0" y="0"/>
                                </a:moveTo>
                                <a:lnTo>
                                  <a:pt x="11012" y="0"/>
                                </a:lnTo>
                                <a:moveTo>
                                  <a:pt x="0" y="1280"/>
                                </a:moveTo>
                                <a:lnTo>
                                  <a:pt x="11012" y="128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9"/>
                        <wps:cNvSpPr>
                          <a:spLocks/>
                        </wps:cNvSpPr>
                        <wps:spPr bwMode="auto">
                          <a:xfrm>
                            <a:off x="17760" y="-208356"/>
                            <a:ext cx="201800" cy="36000"/>
                          </a:xfrm>
                          <a:custGeom>
                            <a:avLst/>
                            <a:gdLst>
                              <a:gd name="T0" fmla="+- 0 888 17760"/>
                              <a:gd name="T1" fmla="*/ T0 w 201800"/>
                              <a:gd name="T2" fmla="+- 0 9459 -208356"/>
                              <a:gd name="T3" fmla="*/ 9459 h 36000"/>
                              <a:gd name="T4" fmla="+- 0 10978 17760"/>
                              <a:gd name="T5" fmla="*/ T4 w 201800"/>
                              <a:gd name="T6" fmla="+- 0 9459 -208356"/>
                              <a:gd name="T7" fmla="*/ 9459 h 36000"/>
                              <a:gd name="T8" fmla="+- 0 1973 17760"/>
                              <a:gd name="T9" fmla="*/ T8 w 201800"/>
                              <a:gd name="T10" fmla="+- 0 10302 -208356"/>
                              <a:gd name="T11" fmla="*/ 10302 h 36000"/>
                              <a:gd name="T12" fmla="+- 0 1973 17760"/>
                              <a:gd name="T13" fmla="*/ T12 w 201800"/>
                              <a:gd name="T14" fmla="+- 0 11259 -208356"/>
                              <a:gd name="T15" fmla="*/ 11259 h 36000"/>
                              <a:gd name="T16" fmla="+- 0 888 17760"/>
                              <a:gd name="T17" fmla="*/ T16 w 201800"/>
                              <a:gd name="T18" fmla="+- 0 10302 -208356"/>
                              <a:gd name="T19" fmla="*/ 10302 h 36000"/>
                              <a:gd name="T20" fmla="+- 0 10978 17760"/>
                              <a:gd name="T21" fmla="*/ T20 w 201800"/>
                              <a:gd name="T22" fmla="+- 0 10302 -208356"/>
                              <a:gd name="T23" fmla="*/ 10302 h 36000"/>
                              <a:gd name="T24" fmla="+- 0 888 17760"/>
                              <a:gd name="T25" fmla="*/ T24 w 201800"/>
                              <a:gd name="T26" fmla="+- 0 11259 -208356"/>
                              <a:gd name="T27" fmla="*/ 11259 h 36000"/>
                              <a:gd name="T28" fmla="+- 0 10978 17760"/>
                              <a:gd name="T29" fmla="*/ T28 w 201800"/>
                              <a:gd name="T30" fmla="+- 0 11259 -208356"/>
                              <a:gd name="T31" fmla="*/ 11259 h 360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201800" h="36000">
                                <a:moveTo>
                                  <a:pt x="-16872" y="217815"/>
                                </a:moveTo>
                                <a:lnTo>
                                  <a:pt x="-6782" y="217815"/>
                                </a:lnTo>
                                <a:moveTo>
                                  <a:pt x="-15787" y="218658"/>
                                </a:moveTo>
                                <a:lnTo>
                                  <a:pt x="-15787" y="219615"/>
                                </a:lnTo>
                                <a:moveTo>
                                  <a:pt x="-16872" y="218658"/>
                                </a:moveTo>
                                <a:lnTo>
                                  <a:pt x="-6782" y="218658"/>
                                </a:lnTo>
                                <a:moveTo>
                                  <a:pt x="-16872" y="219615"/>
                                </a:moveTo>
                                <a:lnTo>
                                  <a:pt x="-6782" y="219615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888" y="12099"/>
                            <a:ext cx="1009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F5C5CD" id="Group 7" o:spid="_x0000_s1026" style="position:absolute;margin-left:44.4pt;margin-top:77.15pt;width:550.6pt;height:528.1pt;z-index:-251657728;mso-position-horizontal-relative:page;mso-position-vertical-relative:page" coordorigin="888,1543" coordsize="11012,10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">
                <v:shape id="AutoShape 15" o:spid="_x0000_s1027" style="position:absolute;left:17860;top:-225164;width:201600;height:210972;visibility:visible;mso-wrap-style:square;v-text-anchor:top" coordsize="201600,2109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TqaL4A&#10;AADaAAAADwAAAGRycy9kb3ducmV2LnhtbERPy4rCMBTdC/5DuII7TUdBpWMqKgiCMMxUmfWluX0w&#10;zU1JYq1/bxYDLg/nvd0NphU9Od9YVvAxT0AQF1Y3XCm4XU+zDQgfkDW2lknBkzzssvFoi6m2D/6h&#10;Pg+ViCHsU1RQh9ClUvqiJoN+bjviyJXWGQwRukpqh48Yblq5SJKVNNhwbKixo2NNxV9+NwrWZYeH&#10;r9Xx1LulvOjv373ML5VS08mw/wQRaAhv8b/7rBXErfFKvAEyew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Nk6mi+AAAA2gAAAA8AAAAAAAAAAAAAAAAAmAIAAGRycy9kb3ducmV2&#10;LnhtbFBLBQYAAAAABAAEAPUAAACDAwAAAAA=&#10;" path="m-16967,226715r,10548m-6887,226715r,4198e" filled="f" strokeweight=".5pt">
                  <v:path arrowok="t" o:connecttype="custom" o:connectlocs="-16967,1551;-16967,12099;-6887,1551;-6887,5749" o:connectangles="0,0,0,0"/>
                </v:shape>
                <v:line id="Line 14" o:spid="_x0000_s1028" style="position:absolute;visibility:visible;mso-wrap-style:square" from="10973,5749" to="10973,70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FkbNsUAAADaAAAADwAAAGRycy9kb3ducmV2LnhtbESPT2vCQBTE74V+h+UJvdWNLYQaXUVa&#10;Cuqh1D+gx2f2mcRm34bdNUm/vSsUehxm5jfMdN6bWrTkfGVZwWiYgCDOra64ULDffT6/gfABWWNt&#10;mRT8kof57PFhipm2HW+o3YZCRAj7DBWUITSZlD4vyaAf2oY4emfrDIYoXSG1wy7CTS1fkiSVBiuO&#10;CyU29F5S/rO9GgVfr99pu1itl/1hlZ7yj83peOmcUk+DfjEBEagP/+G/9lIrGMP9SrwBcnY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FkbNsUAAADaAAAADwAAAAAAAAAA&#10;AAAAAAChAgAAZHJzL2Rvd25yZXYueG1sUEsFBgAAAAAEAAQA+QAAAJMDAAAAAA==&#10;"/>
                <v:line id="Line 13" o:spid="_x0000_s1029" style="position:absolute;visibility:visible;mso-wrap-style:square" from="10973,7029" to="10973,1209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oMpG8QAAADbAAAADwAAAGRycy9kb3ducmV2LnhtbESPQWvCQBCF7wX/wzJCb3WjSJHoKlUR&#10;hB5K1Iu3ITtN0mZnw+6q0V/vHAq9zfDevPfNYtW7Vl0pxMazgfEoA0VcettwZeB03L3NQMWEbLH1&#10;TAbuFGG1HLwsMLf+xgVdD6lSEsIxRwN1Sl2udSxrchhHviMW7dsHh0nWUGkb8CbhrtWTLHvXDhuW&#10;hho72tRU/h4uzsDs2MXtfXPe+a/w8yg+pwVNcW3M67D/mINK1Kd/89/13gq+0MsvMoBeP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OgykbxAAAANsAAAAPAAAAAAAAAAAA&#10;AAAAAKECAABkcnMvZG93bnJldi54bWxQSwUGAAAAAAQABAD5AAAAkgMAAAAA&#10;" strokeweight=".5pt"/>
                <v:shape id="AutoShape 12" o:spid="_x0000_s1030" style="position:absolute;left:17760;top:-123761;width:201800;height:109569;visibility:visible;mso-wrap-style:square;v-text-anchor:top" coordsize="201800,1095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+/nbr8A&#10;AADbAAAADwAAAGRycy9kb3ducmV2LnhtbERPzYrCMBC+L/gOYQRva6oHKdUoIojiSbv7AEMzttVm&#10;UpNU27c3wsLe5uP7ndWmN414kvO1ZQWzaQKCuLC65lLB78/+OwXhA7LGxjIpGMjDZj36WmGm7Ysv&#10;9MxDKWII+wwVVCG0mZS+qMign9qWOHJX6wyGCF0ptcNXDDeNnCfJQhqsOTZU2NKuouKed0bBLb89&#10;+HQ+dNvg2sW980OaHgalJuN+uwQRqA//4j/3Ucf5M/j8Eg+Q6z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7+duvwAAANsAAAAPAAAAAAAAAAAAAAAAAJgCAABkcnMvZG93bnJl&#10;di54bWxQSwUGAAAAAAQABAD1AAAAhAMAAAAA&#10;" path="m-16872,125312r10090,m-15787,125722r,843m-16872,125722r10090,m-16872,126565r10090,m-15787,127132r,842m-16872,127132r10090,m-16872,127974r10090,m-15787,128541r,559m-16872,128541r10090,m-16872,129100r10090,m-15787,129510r,1280e" filled="f">
                  <v:path arrowok="t" o:connecttype="custom" o:connectlocs="-16872,1551;-6782,1551;-15787,1961;-15787,2804;-16872,1961;-6782,1961;-16872,2804;-6782,2804;-15787,3371;-15787,4213;-16872,3371;-6782,3371;-16872,4213;-6782,4213;-15787,4780;-15787,5339;-16872,4780;-6782,4780;-16872,5339;-6782,5339;-15787,5749;-15787,7029" o:connectangles="0,0,0,0,0,0,0,0,0,0,0,0,0,0,0,0,0,0,0,0,0,0"/>
                </v:shape>
                <v:line id="Line 11" o:spid="_x0000_s1031" style="position:absolute;visibility:visible;mso-wrap-style:square" from="6143,5749" to="6143,70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R0S98EAAADbAAAADwAAAGRycy9kb3ducmV2LnhtbERPTYvCMBC9C/6HMII3TVdEpGsUVxGE&#10;PUitl70NzdhWm0lJotb99UZY2Ns83ucsVp1pxJ2cry0r+BgnIIgLq2suFZzy3WgOwgdkjY1lUvAk&#10;D6tlv7fAVNsHZ3Q/hlLEEPYpKqhCaFMpfVGRQT+2LXHkztYZDBG6UmqHjxhuGjlJkpk0WHNsqLCl&#10;TUXF9XgzCuZ567fPzc/OHtzlN/ueZjTFL6WGg279CSJQF/7Ff+69jvMn8P4lHiCX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RHRL3wQAAANsAAAAPAAAAAAAAAAAAAAAA&#10;AKECAABkcnMvZG93bnJldi54bWxQSwUGAAAAAAQABAD5AAAAjwMAAAAA&#10;" strokeweight=".5pt"/>
                <v:shape id="AutoShape 10" o:spid="_x0000_s1032" style="position:absolute;left:888;top:5749;width:11012;height:1280;visibility:visible;mso-wrap-style:square;v-text-anchor:top" coordsize="11012,12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Ml4sQA&#10;AADbAAAADwAAAGRycy9kb3ducmV2LnhtbERPTUvDQBC9F/wPywheSrvRUiuxmyCCrRdBYw/1NmbH&#10;bEh2NmTXdvXXu0Kht3m8z1mX0fbiQKNvHSu4nmcgiGunW24U7N6fZncgfEDW2DsmBT/koSwuJmvM&#10;tTvyGx2q0IgUwj5HBSaEIZfS14Ys+rkbiBP35UaLIcGxkXrEYwq3vbzJsltpseXUYHCgR0N1V31b&#10;Ba+/n/GFlt2mme4X2PH2Y2XiUqmry/hwDyJQDGfxyf2s0/wF/P+SDpDF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ADJeLEAAAA2wAAAA8AAAAAAAAAAAAAAAAAmAIAAGRycy9k&#10;b3ducmV2LnhtbFBLBQYAAAAABAAEAPUAAACJAwAAAAA=&#10;" path="m,l11012,m,1280r11012,e" filled="f">
                  <v:path arrowok="t" o:connecttype="custom" o:connectlocs="0,5749;11012,5749;0,7029;11012,7029" o:connectangles="0,0,0,0"/>
                </v:shape>
                <v:shape id="AutoShape 9" o:spid="_x0000_s1033" style="position:absolute;left:17760;top:-208356;width:201800;height:36000;visibility:visible;mso-wrap-style:square;v-text-anchor:top" coordsize="201800,36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GBZ8MA&#10;AADbAAAADwAAAGRycy9kb3ducmV2LnhtbERP32vCMBB+H/g/hBvsZWiqqIxqFHEIPgmrIns8mlvT&#10;rbl0SWq7/fXLYLC3+/h+3no72EbcyIfasYLpJANBXDpdc6Xgcj6Mn0CEiKyxcUwKvijAdjO6W2Ou&#10;Xc8vdCtiJVIIhxwVmBjbXMpQGrIYJq4lTtyb8xZjgr6S2mOfwm0jZ1m2lBZrTg0GW9obKj+Kziro&#10;X7tsar73z36x+Gzei2N3fbyclHq4H3YrEJGG+C/+cx91mj+H31/SAXL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gGBZ8MAAADbAAAADwAAAAAAAAAAAAAAAACYAgAAZHJzL2Rv&#10;d25yZXYueG1sUEsFBgAAAAAEAAQA9QAAAIgDAAAAAA==&#10;" path="m-16872,217815r10090,m-15787,218658r,957m-16872,218658r10090,m-16872,219615r10090,e" filled="f">
                  <v:path arrowok="t" o:connecttype="custom" o:connectlocs="-16872,9459;-6782,9459;-15787,10302;-15787,11259;-16872,10302;-6782,10302;-16872,11259;-6782,11259" o:connectangles="0,0,0,0,0,0,0,0"/>
                </v:shape>
                <v:line id="Line 8" o:spid="_x0000_s1034" style="position:absolute;visibility:visible;mso-wrap-style:square" from="888,12099" to="10978,1209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vSKg8MAAADbAAAADwAAAGRycy9kb3ducmV2LnhtbERPTWvCQBC9F/wPywi9NRuLLRKzirUI&#10;hR5K1Iu3ITsm0exs2N2apL++Wyh4m8f7nHw9mFbcyPnGsoJZkoIgLq1uuFJwPOyeFiB8QNbYWiYF&#10;I3lYryYPOWba9lzQbR8qEUPYZ6igDqHLpPRlTQZ9YjviyJ2tMxgidJXUDvsYblr5nKav0mDDsaHG&#10;jrY1ldf9t1GwOHT+fdyedvbLXX6Kz3lBc3xT6nE6bJYgAg3hLv53f+g4/wX+fokHy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70ioPDAAAA2wAAAA8AAAAAAAAAAAAA&#10;AAAAoQIAAGRycy9kb3ducmV2LnhtbFBLBQYAAAAABAAEAPkAAACRAwAAAAA=&#10;" strokeweight=".5pt"/>
                <w10:wrap anchorx="page" anchory="page"/>
              </v:group>
            </w:pict>
          </mc:Fallback>
        </mc:AlternateContent>
      </w:r>
    </w:p>
    <w:p w14:paraId="09C9321A" w14:textId="77777777" w:rsidR="00B31913" w:rsidRDefault="00512ADA">
      <w:pPr>
        <w:pStyle w:val="ListParagraph"/>
        <w:numPr>
          <w:ilvl w:val="0"/>
          <w:numId w:val="1"/>
        </w:numPr>
        <w:tabs>
          <w:tab w:val="left" w:pos="588"/>
        </w:tabs>
        <w:spacing w:before="90"/>
        <w:rPr>
          <w:sz w:val="24"/>
        </w:rPr>
      </w:pPr>
      <w:r>
        <w:rPr>
          <w:sz w:val="24"/>
        </w:rPr>
        <w:t>Ping from PC 0 to PC 1 at 192.168.25.3</w:t>
      </w:r>
    </w:p>
    <w:p w14:paraId="0693B80F" w14:textId="77777777" w:rsidR="00B31913" w:rsidRDefault="00512ADA">
      <w:pPr>
        <w:pStyle w:val="BodyText"/>
        <w:tabs>
          <w:tab w:val="left" w:pos="4547"/>
        </w:tabs>
        <w:ind w:left="588"/>
      </w:pPr>
      <w:r>
        <w:t>Do you have connectivity?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nswer should be yes.</w:t>
      </w:r>
    </w:p>
    <w:p w14:paraId="6C08DC28" w14:textId="77777777" w:rsidR="00B31913" w:rsidRDefault="00512ADA">
      <w:pPr>
        <w:spacing w:before="230"/>
        <w:ind w:left="616"/>
      </w:pPr>
      <w:r>
        <w:t>From CSE router ping EEE router’s serial interface.</w:t>
      </w:r>
    </w:p>
    <w:p w14:paraId="2AF2DA07" w14:textId="77777777" w:rsidR="00B31913" w:rsidRDefault="00512ADA">
      <w:pPr>
        <w:pStyle w:val="BodyText"/>
        <w:tabs>
          <w:tab w:val="left" w:pos="4547"/>
        </w:tabs>
        <w:ind w:left="588"/>
      </w:pPr>
      <w:r>
        <w:t>Do you have connectivity?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nswer should be yes.</w:t>
      </w:r>
    </w:p>
    <w:p w14:paraId="41A2FCCF" w14:textId="77777777" w:rsidR="00B31913" w:rsidRDefault="00B31913">
      <w:pPr>
        <w:pStyle w:val="BodyText"/>
        <w:spacing w:before="11"/>
        <w:rPr>
          <w:sz w:val="23"/>
        </w:rPr>
      </w:pPr>
    </w:p>
    <w:p w14:paraId="24C968DE" w14:textId="77777777" w:rsidR="00B31913" w:rsidRDefault="00512ADA">
      <w:pPr>
        <w:pStyle w:val="BodyText"/>
        <w:ind w:left="588"/>
      </w:pPr>
      <w:r>
        <w:t>Ping from PC 0 to PC 2 at 192.168.30.2.</w:t>
      </w:r>
    </w:p>
    <w:p w14:paraId="5DC8D40E" w14:textId="77777777" w:rsidR="00B31913" w:rsidRDefault="00512ADA">
      <w:pPr>
        <w:pStyle w:val="BodyText"/>
        <w:tabs>
          <w:tab w:val="left" w:pos="4606"/>
        </w:tabs>
        <w:ind w:left="588"/>
      </w:pPr>
      <w:r>
        <w:t>Do you have connectivity?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nswer should be no. Why?</w:t>
      </w:r>
    </w:p>
    <w:p w14:paraId="7C7BFAE5" w14:textId="77777777" w:rsidR="00B31913" w:rsidRDefault="00B31913">
      <w:pPr>
        <w:pStyle w:val="BodyText"/>
        <w:spacing w:before="3"/>
        <w:rPr>
          <w:sz w:val="25"/>
        </w:rPr>
      </w:pPr>
    </w:p>
    <w:p w14:paraId="3B550CEA" w14:textId="77777777" w:rsidR="00B31913" w:rsidRDefault="00512ADA">
      <w:pPr>
        <w:pStyle w:val="ListParagraph"/>
        <w:numPr>
          <w:ilvl w:val="0"/>
          <w:numId w:val="1"/>
        </w:numPr>
        <w:tabs>
          <w:tab w:val="left" w:pos="588"/>
        </w:tabs>
        <w:spacing w:before="1"/>
        <w:ind w:right="898"/>
        <w:rPr>
          <w:sz w:val="24"/>
        </w:rPr>
      </w:pPr>
      <w:r>
        <w:rPr>
          <w:sz w:val="24"/>
        </w:rPr>
        <w:t>Configuring a static route in CSE router pointing to the LAN attached at EEE Router. Configuring another static route in EEE router pointing to the LAN attached at CSE Router.</w:t>
      </w:r>
    </w:p>
    <w:p w14:paraId="48DD523C" w14:textId="77777777" w:rsidR="00B31913" w:rsidRDefault="00B31913">
      <w:pPr>
        <w:pStyle w:val="BodyText"/>
        <w:rPr>
          <w:sz w:val="26"/>
        </w:rPr>
      </w:pPr>
    </w:p>
    <w:p w14:paraId="6DA8B0D8" w14:textId="77777777" w:rsidR="00B31913" w:rsidRDefault="00B31913">
      <w:pPr>
        <w:pStyle w:val="BodyText"/>
        <w:rPr>
          <w:sz w:val="26"/>
        </w:rPr>
      </w:pPr>
    </w:p>
    <w:p w14:paraId="7B9541A1" w14:textId="77777777" w:rsidR="00B31913" w:rsidRDefault="00B31913">
      <w:pPr>
        <w:pStyle w:val="BodyText"/>
        <w:rPr>
          <w:sz w:val="26"/>
        </w:rPr>
      </w:pPr>
    </w:p>
    <w:p w14:paraId="2803C4BC" w14:textId="77777777" w:rsidR="00B31913" w:rsidRDefault="00B31913">
      <w:pPr>
        <w:pStyle w:val="BodyText"/>
        <w:spacing w:before="6"/>
        <w:rPr>
          <w:sz w:val="30"/>
        </w:rPr>
      </w:pPr>
    </w:p>
    <w:p w14:paraId="339F34E4" w14:textId="77777777" w:rsidR="00B31913" w:rsidRDefault="00512ADA">
      <w:pPr>
        <w:pStyle w:val="ListParagraph"/>
        <w:numPr>
          <w:ilvl w:val="0"/>
          <w:numId w:val="1"/>
        </w:numPr>
        <w:tabs>
          <w:tab w:val="left" w:pos="588"/>
        </w:tabs>
        <w:rPr>
          <w:sz w:val="24"/>
        </w:rPr>
      </w:pPr>
      <w:r>
        <w:rPr>
          <w:sz w:val="24"/>
        </w:rPr>
        <w:t>Ping from PC 0 to PC 2 at 192.168.30.2.</w:t>
      </w:r>
    </w:p>
    <w:p w14:paraId="7DBCEB70" w14:textId="77777777" w:rsidR="00B31913" w:rsidRDefault="00512ADA">
      <w:pPr>
        <w:pStyle w:val="BodyText"/>
        <w:tabs>
          <w:tab w:val="left" w:pos="4606"/>
        </w:tabs>
        <w:ind w:left="588"/>
      </w:pPr>
      <w:r>
        <w:t>Do you have connectivity?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Answer should be yes. Why?</w:t>
      </w:r>
    </w:p>
    <w:p w14:paraId="53A11502" w14:textId="77777777" w:rsidR="00B31913" w:rsidRDefault="00B31913">
      <w:pPr>
        <w:pStyle w:val="BodyText"/>
        <w:rPr>
          <w:sz w:val="20"/>
        </w:rPr>
      </w:pPr>
    </w:p>
    <w:p w14:paraId="65AFC82A" w14:textId="77777777" w:rsidR="00B31913" w:rsidRDefault="00B31913">
      <w:pPr>
        <w:pStyle w:val="BodyText"/>
        <w:rPr>
          <w:sz w:val="20"/>
        </w:rPr>
      </w:pPr>
    </w:p>
    <w:p w14:paraId="239ED651" w14:textId="77777777" w:rsidR="00B31913" w:rsidRDefault="00B31913">
      <w:pPr>
        <w:pStyle w:val="BodyText"/>
        <w:rPr>
          <w:sz w:val="20"/>
        </w:rPr>
      </w:pPr>
    </w:p>
    <w:p w14:paraId="1F9099D9" w14:textId="77777777" w:rsidR="00B31913" w:rsidRDefault="00B31913">
      <w:pPr>
        <w:pStyle w:val="BodyText"/>
        <w:rPr>
          <w:sz w:val="20"/>
        </w:rPr>
      </w:pPr>
    </w:p>
    <w:p w14:paraId="096AEB0F" w14:textId="77777777" w:rsidR="00B31913" w:rsidRDefault="00B31913">
      <w:pPr>
        <w:pStyle w:val="BodyText"/>
        <w:rPr>
          <w:sz w:val="20"/>
        </w:rPr>
      </w:pPr>
    </w:p>
    <w:p w14:paraId="65C84E07" w14:textId="77777777" w:rsidR="00B31913" w:rsidRDefault="00B31913">
      <w:pPr>
        <w:pStyle w:val="BodyText"/>
        <w:rPr>
          <w:sz w:val="20"/>
        </w:rPr>
      </w:pPr>
    </w:p>
    <w:p w14:paraId="5066497E" w14:textId="77777777" w:rsidR="00B31913" w:rsidRDefault="00B31913">
      <w:pPr>
        <w:pStyle w:val="BodyText"/>
        <w:rPr>
          <w:sz w:val="20"/>
        </w:rPr>
      </w:pPr>
    </w:p>
    <w:p w14:paraId="7F1E56A3" w14:textId="77777777" w:rsidR="00B31913" w:rsidRDefault="00B31913">
      <w:pPr>
        <w:pStyle w:val="BodyText"/>
        <w:rPr>
          <w:sz w:val="20"/>
        </w:rPr>
      </w:pPr>
    </w:p>
    <w:p w14:paraId="49EEB2AF" w14:textId="77777777" w:rsidR="00B31913" w:rsidRDefault="00B31913">
      <w:pPr>
        <w:pStyle w:val="BodyText"/>
        <w:rPr>
          <w:sz w:val="20"/>
        </w:rPr>
      </w:pPr>
    </w:p>
    <w:p w14:paraId="6549CCFF" w14:textId="77777777" w:rsidR="00B31913" w:rsidRDefault="00B31913">
      <w:pPr>
        <w:pStyle w:val="BodyText"/>
        <w:rPr>
          <w:sz w:val="20"/>
        </w:rPr>
      </w:pPr>
    </w:p>
    <w:p w14:paraId="5B4A4247" w14:textId="77777777" w:rsidR="00B31913" w:rsidRDefault="00B31913">
      <w:pPr>
        <w:pStyle w:val="BodyText"/>
        <w:rPr>
          <w:sz w:val="20"/>
        </w:rPr>
      </w:pPr>
    </w:p>
    <w:p w14:paraId="4ADD905C" w14:textId="77777777" w:rsidR="00B31913" w:rsidRDefault="00B31913">
      <w:pPr>
        <w:pStyle w:val="BodyText"/>
        <w:rPr>
          <w:sz w:val="20"/>
        </w:rPr>
      </w:pPr>
    </w:p>
    <w:p w14:paraId="30F7E8D9" w14:textId="77777777" w:rsidR="00B31913" w:rsidRDefault="00B31913">
      <w:pPr>
        <w:pStyle w:val="BodyText"/>
        <w:rPr>
          <w:sz w:val="20"/>
        </w:rPr>
      </w:pPr>
    </w:p>
    <w:p w14:paraId="31AC94FD" w14:textId="77777777" w:rsidR="00B31913" w:rsidRDefault="00B31913">
      <w:pPr>
        <w:pStyle w:val="BodyText"/>
        <w:rPr>
          <w:sz w:val="20"/>
        </w:rPr>
      </w:pPr>
    </w:p>
    <w:p w14:paraId="44DC84AD" w14:textId="77777777" w:rsidR="00B31913" w:rsidRDefault="00B31913">
      <w:pPr>
        <w:pStyle w:val="BodyText"/>
        <w:rPr>
          <w:sz w:val="20"/>
        </w:rPr>
      </w:pPr>
    </w:p>
    <w:p w14:paraId="5ADAC7B9" w14:textId="77777777" w:rsidR="00B31913" w:rsidRDefault="00B31913">
      <w:pPr>
        <w:pStyle w:val="BodyText"/>
        <w:rPr>
          <w:sz w:val="20"/>
        </w:rPr>
      </w:pPr>
    </w:p>
    <w:p w14:paraId="162CED1C" w14:textId="54DE8E50" w:rsidR="00B31913" w:rsidRDefault="00552C91">
      <w:pPr>
        <w:pStyle w:val="BodyText"/>
        <w:spacing w:before="5"/>
        <w:rPr>
          <w:sz w:val="17"/>
        </w:rPr>
      </w:pPr>
      <w:r>
        <w:rPr>
          <w:noProof/>
          <w:lang w:bidi="bn-BD"/>
        </w:rPr>
        <w:lastRenderedPageBreak/>
        <mc:AlternateContent>
          <mc:Choice Requires="wpg">
            <w:drawing>
              <wp:anchor distT="0" distB="0" distL="0" distR="0" simplePos="0" relativeHeight="251659776" behindDoc="1" locked="0" layoutInCell="1" allowOverlap="1" wp14:anchorId="5A255676" wp14:editId="2B2F6911">
                <wp:simplePos x="0" y="0"/>
                <wp:positionH relativeFrom="page">
                  <wp:posOffset>563880</wp:posOffset>
                </wp:positionH>
                <wp:positionV relativeFrom="paragraph">
                  <wp:posOffset>152400</wp:posOffset>
                </wp:positionV>
                <wp:extent cx="6407150" cy="532765"/>
                <wp:effectExtent l="11430" t="2540" r="10795" b="7620"/>
                <wp:wrapTopAndBottom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07150" cy="532765"/>
                          <a:chOff x="888" y="240"/>
                          <a:chExt cx="10090" cy="839"/>
                        </a:xfrm>
                      </wpg:grpSpPr>
                      <wps:wsp>
                        <wps:cNvPr id="3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93" y="248"/>
                            <a:ext cx="0" cy="831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973" y="248"/>
                            <a:ext cx="0" cy="83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73" y="248"/>
                            <a:ext cx="0" cy="831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888" y="248"/>
                            <a:ext cx="1009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026F4D" id="Group 2" o:spid="_x0000_s1026" style="position:absolute;margin-left:44.4pt;margin-top:12pt;width:504.5pt;height:41.95pt;z-index:-251656704;mso-wrap-distance-left:0;mso-wrap-distance-right:0;mso-position-horizontal-relative:page" coordorigin="888,240" coordsize="10090,8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">
                <v:line id="Line 6" o:spid="_x0000_s1027" style="position:absolute;visibility:visible;mso-wrap-style:square" from="893,248" to="893,10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Blx98IAAADaAAAADwAAAGRycy9kb3ducmV2LnhtbESPQYvCMBSE78L+h/AWvGnqKiLVKK4i&#10;CB6W6l729miebbV5KUnU6q83C4LHYWa+YWaL1tTiSs5XlhUM+gkI4tzqigsFv4dNbwLCB2SNtWVS&#10;cCcPi/lHZ4aptjfO6LoPhYgQ9ikqKENoUil9XpJB37cNcfSO1hkMUbpCaoe3CDe1/EqSsTRYcVwo&#10;saFVSfl5fzEKJofGr++rv439cadHthtlNMJvpbqf7XIKIlAb3uFXe6sVDOH/SrwBcv4E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Blx98IAAADaAAAADwAAAAAAAAAAAAAA&#10;AAChAgAAZHJzL2Rvd25yZXYueG1sUEsFBgAAAAAEAAQA+QAAAJADAAAAAA==&#10;" strokeweight=".5pt"/>
                <v:line id="Line 5" o:spid="_x0000_s1028" style="position:absolute;visibility:visible;mso-wrap-style:square" from="1973,248" to="1973,10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li0qMUAAADaAAAADwAAAGRycy9kb3ducmV2LnhtbESPT2vCQBTE74V+h+UJvdWNbQkSXUVa&#10;CupB6h/Q4zP7TGKzb8PumqTfvisUehxm5jfMdN6bWrTkfGVZwWiYgCDOra64UHDYfz6PQfiArLG2&#10;TAp+yMN89vgwxUzbjrfU7kIhIoR9hgrKEJpMSp+XZNAPbUMcvYt1BkOUrpDaYRfhppYvSZJKgxXH&#10;hRIbei8p/97djILN61faLlbrZX9cpef8Y3s+XTun1NOgX0xABOrDf/ivvdQK3uB+Jd4AOfs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li0qMUAAADaAAAADwAAAAAAAAAA&#10;AAAAAAChAgAAZHJzL2Rvd25yZXYueG1sUEsFBgAAAAAEAAQA+QAAAJMDAAAAAA==&#10;"/>
                <v:line id="Line 4" o:spid="_x0000_s1029" style="position:absolute;visibility:visible;mso-wrap-style:square" from="10973,248" to="10973,10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LxMGMIAAADaAAAADwAAAGRycy9kb3ducmV2LnhtbESPQYvCMBSE78L+h/AWvGm6oiJdo6yK&#10;IHiQ6l729mjettXmpSRRq7/eCILHYWa+Yabz1tTiQs5XlhV89RMQxLnVFRcKfg/r3gSED8gaa8uk&#10;4EYe5rOPzhRTba+c0WUfChEh7FNUUIbQpFL6vCSDvm8b4uj9W2cwROkKqR1eI9zUcpAkY2mw4rhQ&#10;YkPLkvLT/mwUTA6NX92Wf2u7c8d7th1mNMSFUt3P9ucbRKA2vMOv9kYrGMHzSrwBcvY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LxMGMIAAADaAAAADwAAAAAAAAAAAAAA&#10;AAChAgAAZHJzL2Rvd25yZXYueG1sUEsFBgAAAAAEAAQA+QAAAJADAAAAAA==&#10;" strokeweight=".5pt"/>
                <v:line id="Line 3" o:spid="_x0000_s1030" style="position:absolute;visibility:visible;mso-wrap-style:square" from="888,248" to="10978,2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caPRMUAAADaAAAADwAAAGRycy9kb3ducmV2LnhtbESPT2vCQBTE74LfYXmCN93YQiipq4gi&#10;aA+l/oF6fGafSdrs27C7Jum37xYKHoeZ+Q0zX/amFi05X1lWMJsmIIhzqysuFJxP28kLCB+QNdaW&#10;ScEPeVguhoM5Ztp2fKD2GAoRIewzVFCG0GRS+rwkg35qG+Lo3awzGKJ0hdQOuwg3tXxKklQarDgu&#10;lNjQuqT8+3g3Ct6fP9J2tX/b9Z/79JpvDtfLV+eUGo/61SuIQH14hP/bO60ghb8r8QbIx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caPRMUAAADaAAAADwAAAAAAAAAA&#10;AAAAAAChAgAAZHJzL2Rvd25yZXYueG1sUEsFBgAAAAAEAAQA+QAAAJMDAAAAAA==&#10;"/>
                <w10:wrap type="topAndBottom" anchorx="page"/>
              </v:group>
            </w:pict>
          </mc:Fallback>
        </mc:AlternateContent>
      </w:r>
    </w:p>
    <w:sectPr w:rsidR="00B31913">
      <w:type w:val="continuous"/>
      <w:pgSz w:w="11900" w:h="16820"/>
      <w:pgMar w:top="660" w:right="80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682FDB"/>
    <w:multiLevelType w:val="hybridMultilevel"/>
    <w:tmpl w:val="23B64C0A"/>
    <w:lvl w:ilvl="0" w:tplc="7C566BB8">
      <w:start w:val="5"/>
      <w:numFmt w:val="decimal"/>
      <w:lvlText w:val="%1."/>
      <w:lvlJc w:val="left"/>
      <w:pPr>
        <w:ind w:left="58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24E9B62">
      <w:numFmt w:val="bullet"/>
      <w:lvlText w:val="•"/>
      <w:lvlJc w:val="left"/>
      <w:pPr>
        <w:ind w:left="1554" w:hanging="360"/>
      </w:pPr>
      <w:rPr>
        <w:rFonts w:hint="default"/>
      </w:rPr>
    </w:lvl>
    <w:lvl w:ilvl="2" w:tplc="804C6760">
      <w:numFmt w:val="bullet"/>
      <w:lvlText w:val="•"/>
      <w:lvlJc w:val="left"/>
      <w:pPr>
        <w:ind w:left="2528" w:hanging="360"/>
      </w:pPr>
      <w:rPr>
        <w:rFonts w:hint="default"/>
      </w:rPr>
    </w:lvl>
    <w:lvl w:ilvl="3" w:tplc="51768B86">
      <w:numFmt w:val="bullet"/>
      <w:lvlText w:val="•"/>
      <w:lvlJc w:val="left"/>
      <w:pPr>
        <w:ind w:left="3502" w:hanging="360"/>
      </w:pPr>
      <w:rPr>
        <w:rFonts w:hint="default"/>
      </w:rPr>
    </w:lvl>
    <w:lvl w:ilvl="4" w:tplc="3E82509C">
      <w:numFmt w:val="bullet"/>
      <w:lvlText w:val="•"/>
      <w:lvlJc w:val="left"/>
      <w:pPr>
        <w:ind w:left="4476" w:hanging="360"/>
      </w:pPr>
      <w:rPr>
        <w:rFonts w:hint="default"/>
      </w:rPr>
    </w:lvl>
    <w:lvl w:ilvl="5" w:tplc="BF8E3F64">
      <w:numFmt w:val="bullet"/>
      <w:lvlText w:val="•"/>
      <w:lvlJc w:val="left"/>
      <w:pPr>
        <w:ind w:left="5450" w:hanging="360"/>
      </w:pPr>
      <w:rPr>
        <w:rFonts w:hint="default"/>
      </w:rPr>
    </w:lvl>
    <w:lvl w:ilvl="6" w:tplc="4EFCA06A">
      <w:numFmt w:val="bullet"/>
      <w:lvlText w:val="•"/>
      <w:lvlJc w:val="left"/>
      <w:pPr>
        <w:ind w:left="6424" w:hanging="360"/>
      </w:pPr>
      <w:rPr>
        <w:rFonts w:hint="default"/>
      </w:rPr>
    </w:lvl>
    <w:lvl w:ilvl="7" w:tplc="9988805A">
      <w:numFmt w:val="bullet"/>
      <w:lvlText w:val="•"/>
      <w:lvlJc w:val="left"/>
      <w:pPr>
        <w:ind w:left="7398" w:hanging="360"/>
      </w:pPr>
      <w:rPr>
        <w:rFonts w:hint="default"/>
      </w:rPr>
    </w:lvl>
    <w:lvl w:ilvl="8" w:tplc="64F45C2A">
      <w:numFmt w:val="bullet"/>
      <w:lvlText w:val="•"/>
      <w:lvlJc w:val="left"/>
      <w:pPr>
        <w:ind w:left="8372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tjQ2MzE2Njc0MzZW0lEKTi0uzszPAykwrAUAYFRTCiwAAAA="/>
  </w:docVars>
  <w:rsids>
    <w:rsidRoot w:val="00B31913"/>
    <w:rsid w:val="00100F83"/>
    <w:rsid w:val="002252FF"/>
    <w:rsid w:val="002E1610"/>
    <w:rsid w:val="00362ADC"/>
    <w:rsid w:val="00512ADA"/>
    <w:rsid w:val="00552C91"/>
    <w:rsid w:val="00A118DC"/>
    <w:rsid w:val="00B31913"/>
    <w:rsid w:val="00DE7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8F757"/>
  <w15:docId w15:val="{D3C8C62C-ADB4-48BB-940D-AE9245143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4031" w:right="40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88" w:hanging="360"/>
    </w:pPr>
  </w:style>
  <w:style w:type="paragraph" w:customStyle="1" w:styleId="TableParagraph">
    <w:name w:val="Table Paragraph"/>
    <w:basedOn w:val="Normal"/>
    <w:uiPriority w:val="1"/>
    <w:qFormat/>
    <w:pPr>
      <w:ind w:left="11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in Kabir</dc:creator>
  <cp:lastModifiedBy>Moin Kabir</cp:lastModifiedBy>
  <cp:revision>2</cp:revision>
  <dcterms:created xsi:type="dcterms:W3CDTF">2019-12-02T05:58:00Z</dcterms:created>
  <dcterms:modified xsi:type="dcterms:W3CDTF">2019-12-02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12-02T00:00:00Z</vt:filetime>
  </property>
</Properties>
</file>